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3462" w:rsidRPr="00777ECB" w:rsidRDefault="005F3462" w:rsidP="00894A8D">
      <w:pPr>
        <w:rPr>
          <w:rFonts w:eastAsia="Calibri"/>
          <w:sz w:val="22"/>
          <w:szCs w:val="22"/>
          <w:lang w:eastAsia="en-US"/>
        </w:rPr>
      </w:pPr>
      <w:bookmarkStart w:id="0" w:name="_Hlk74911186"/>
    </w:p>
    <w:p w:rsidR="00894A8D" w:rsidRPr="00777ECB" w:rsidRDefault="00DB5FA4" w:rsidP="00894A8D">
      <w:pPr>
        <w:rPr>
          <w:rFonts w:eastAsia="Calibri"/>
          <w:sz w:val="22"/>
          <w:szCs w:val="22"/>
          <w:highlight w:val="yellow"/>
          <w:lang w:eastAsia="en-US"/>
        </w:rPr>
      </w:pPr>
      <w:bookmarkStart w:id="1" w:name="_Hlk116469650"/>
      <w:r w:rsidRPr="00777ECB">
        <w:rPr>
          <w:rFonts w:eastAsia="Calibri"/>
          <w:sz w:val="22"/>
          <w:szCs w:val="22"/>
          <w:lang w:eastAsia="en-US"/>
        </w:rPr>
        <w:t>Pakiet 1 - Związki i bloki budulcowe do syntezy 1</w:t>
      </w:r>
    </w:p>
    <w:tbl>
      <w:tblPr>
        <w:tblpPr w:leftFromText="141" w:rightFromText="141" w:bottomFromText="160" w:vertAnchor="page" w:horzAnchor="margin" w:tblpX="-15" w:tblpY="3361"/>
        <w:tblW w:w="14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126"/>
        <w:gridCol w:w="2410"/>
        <w:gridCol w:w="1842"/>
        <w:gridCol w:w="1276"/>
        <w:gridCol w:w="1418"/>
        <w:gridCol w:w="1559"/>
        <w:gridCol w:w="850"/>
        <w:gridCol w:w="851"/>
        <w:gridCol w:w="1580"/>
      </w:tblGrid>
      <w:tr w:rsidR="004956AD" w:rsidRPr="00777ECB" w:rsidTr="004956AD">
        <w:trPr>
          <w:trHeight w:val="1292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0"/>
          <w:p w:rsidR="004956AD" w:rsidRPr="00777ECB" w:rsidRDefault="004956AD" w:rsidP="00880EF1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L.P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Nazwa i opis przedmiotu zamówieni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Charakterystyka produktu spełniającego wymagania Zamawiającego (producent / nr katalogowy)</w:t>
            </w:r>
            <w:r w:rsidRPr="00777ECB">
              <w:rPr>
                <w:b/>
                <w:bCs/>
                <w:sz w:val="22"/>
                <w:szCs w:val="22"/>
              </w:rPr>
              <w:tab/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Charakterystyka produktu oferowanego przez Wykonawcę (producent / nr katalogowy)</w:t>
            </w:r>
            <w:r w:rsidRPr="00777ECB">
              <w:rPr>
                <w:b/>
                <w:bCs/>
                <w:sz w:val="22"/>
                <w:szCs w:val="22"/>
              </w:rPr>
              <w:tab/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Ilość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 jednostkowa nett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netto               (bez VAT)</w:t>
            </w:r>
            <w:r>
              <w:rPr>
                <w:b/>
                <w:bCs/>
                <w:sz w:val="22"/>
                <w:szCs w:val="22"/>
              </w:rPr>
              <w:t xml:space="preserve"> (cena jednostkowa neto x ilość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              w 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w zł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brutto   (z VAT)</w:t>
            </w:r>
            <w:r>
              <w:rPr>
                <w:b/>
                <w:bCs/>
                <w:sz w:val="22"/>
                <w:szCs w:val="22"/>
              </w:rPr>
              <w:t xml:space="preserve"> (Wartość netto + VAT w zł)</w:t>
            </w:r>
          </w:p>
        </w:tc>
      </w:tr>
      <w:tr w:rsidR="004956AD" w:rsidRPr="00777ECB" w:rsidTr="004956AD">
        <w:trPr>
          <w:trHeight w:val="748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pStyle w:val="Akapitzlist"/>
              <w:numPr>
                <w:ilvl w:val="0"/>
                <w:numId w:val="2"/>
              </w:numPr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rPr>
                <w:bCs/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 xml:space="preserve">NaBH4 - </w:t>
            </w:r>
            <w:proofErr w:type="spellStart"/>
            <w:r w:rsidRPr="00777ECB">
              <w:rPr>
                <w:sz w:val="22"/>
                <w:szCs w:val="22"/>
              </w:rPr>
              <w:t>Sodium</w:t>
            </w:r>
            <w:proofErr w:type="spellEnd"/>
            <w:r w:rsidRPr="00777ECB">
              <w:rPr>
                <w:sz w:val="22"/>
                <w:szCs w:val="22"/>
              </w:rPr>
              <w:t xml:space="preserve"> </w:t>
            </w:r>
            <w:proofErr w:type="spellStart"/>
            <w:r w:rsidRPr="00777ECB">
              <w:rPr>
                <w:sz w:val="22"/>
                <w:szCs w:val="22"/>
              </w:rPr>
              <w:t>borohydride</w:t>
            </w:r>
            <w:proofErr w:type="spellEnd"/>
            <w:r w:rsidRPr="00777ECB">
              <w:rPr>
                <w:sz w:val="22"/>
                <w:szCs w:val="22"/>
              </w:rPr>
              <w:t xml:space="preserve">  - </w:t>
            </w:r>
            <w:r w:rsidRPr="00777ECB">
              <w:rPr>
                <w:b/>
                <w:sz w:val="22"/>
                <w:szCs w:val="22"/>
              </w:rPr>
              <w:t>1000 g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Oakwood</w:t>
            </w:r>
            <w:proofErr w:type="spellEnd"/>
            <w:r w:rsidRPr="00777ECB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777ECB">
              <w:rPr>
                <w:bCs/>
                <w:sz w:val="22"/>
                <w:szCs w:val="22"/>
              </w:rPr>
              <w:t>Chemical</w:t>
            </w:r>
            <w:proofErr w:type="spellEnd"/>
            <w:r w:rsidRPr="00777ECB">
              <w:rPr>
                <w:sz w:val="22"/>
                <w:szCs w:val="22"/>
              </w:rPr>
              <w:t xml:space="preserve"> </w:t>
            </w:r>
            <w:r w:rsidRPr="00777ECB">
              <w:rPr>
                <w:sz w:val="22"/>
                <w:szCs w:val="22"/>
              </w:rPr>
              <w:br/>
            </w:r>
            <w:proofErr w:type="spellStart"/>
            <w:r w:rsidRPr="00777ECB">
              <w:rPr>
                <w:sz w:val="22"/>
                <w:szCs w:val="22"/>
              </w:rPr>
              <w:t>nr.kat</w:t>
            </w:r>
            <w:proofErr w:type="spellEnd"/>
            <w:r w:rsidRPr="00777ECB">
              <w:rPr>
                <w:sz w:val="22"/>
                <w:szCs w:val="22"/>
              </w:rPr>
              <w:t xml:space="preserve">. - </w:t>
            </w:r>
            <w:r w:rsidRPr="00777ECB">
              <w:rPr>
                <w:bCs/>
                <w:sz w:val="22"/>
                <w:szCs w:val="22"/>
              </w:rPr>
              <w:t>042896</w:t>
            </w:r>
            <w:r w:rsidRPr="00777ECB">
              <w:rPr>
                <w:bCs/>
                <w:sz w:val="22"/>
                <w:szCs w:val="22"/>
              </w:rPr>
              <w:br/>
              <w:t>nr CAS -</w:t>
            </w:r>
            <w:r w:rsidRPr="00777ECB">
              <w:rPr>
                <w:sz w:val="22"/>
                <w:szCs w:val="22"/>
              </w:rPr>
              <w:t xml:space="preserve"> </w:t>
            </w:r>
            <w:r w:rsidRPr="00777ECB">
              <w:rPr>
                <w:bCs/>
                <w:sz w:val="22"/>
                <w:szCs w:val="22"/>
              </w:rPr>
              <w:t>16940-66-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pStyle w:val="Akapitzlist"/>
              <w:numPr>
                <w:ilvl w:val="0"/>
                <w:numId w:val="2"/>
              </w:numPr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bCs/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 xml:space="preserve">Dioksan Cz. D. A.– </w:t>
            </w:r>
            <w:r w:rsidRPr="00777ECB">
              <w:rPr>
                <w:b/>
                <w:sz w:val="22"/>
                <w:szCs w:val="22"/>
              </w:rPr>
              <w:t>60 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Chempur</w:t>
            </w:r>
            <w:proofErr w:type="spellEnd"/>
            <w:r w:rsidRPr="00777ECB">
              <w:rPr>
                <w:sz w:val="22"/>
                <w:szCs w:val="22"/>
              </w:rPr>
              <w:br/>
            </w:r>
            <w:proofErr w:type="spellStart"/>
            <w:r w:rsidRPr="00777ECB">
              <w:rPr>
                <w:sz w:val="22"/>
                <w:szCs w:val="22"/>
              </w:rPr>
              <w:t>nr.kat</w:t>
            </w:r>
            <w:proofErr w:type="spellEnd"/>
            <w:r w:rsidRPr="00777ECB">
              <w:rPr>
                <w:sz w:val="22"/>
                <w:szCs w:val="22"/>
              </w:rPr>
              <w:t xml:space="preserve">. -   </w:t>
            </w:r>
            <w:r w:rsidRPr="00777ECB">
              <w:rPr>
                <w:bCs/>
                <w:sz w:val="22"/>
                <w:szCs w:val="22"/>
              </w:rPr>
              <w:t>112923006#60L</w:t>
            </w:r>
            <w:r w:rsidRPr="00777ECB">
              <w:rPr>
                <w:bCs/>
                <w:sz w:val="22"/>
                <w:szCs w:val="22"/>
              </w:rPr>
              <w:br/>
              <w:t>nr CAS -</w:t>
            </w:r>
            <w:r w:rsidRPr="00777ECB">
              <w:rPr>
                <w:sz w:val="22"/>
                <w:szCs w:val="22"/>
              </w:rPr>
              <w:t xml:space="preserve"> 123-91-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</w:p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X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RAZEM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4956AD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4956AD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</w:tbl>
    <w:p w:rsidR="003A1196" w:rsidRPr="00777ECB" w:rsidRDefault="002568B9" w:rsidP="00216FA9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b/>
          <w:sz w:val="22"/>
          <w:szCs w:val="22"/>
          <w:lang w:eastAsia="en-US"/>
        </w:rPr>
        <w:t xml:space="preserve">Wartość </w:t>
      </w:r>
      <w:r w:rsidR="00216FA9" w:rsidRPr="00777ECB">
        <w:rPr>
          <w:rFonts w:eastAsia="Calibri"/>
          <w:b/>
          <w:sz w:val="22"/>
          <w:szCs w:val="22"/>
          <w:lang w:eastAsia="en-US"/>
        </w:rPr>
        <w:t>brutto (z VAT)</w:t>
      </w:r>
      <w:r w:rsidR="00216FA9" w:rsidRPr="00777ECB">
        <w:rPr>
          <w:rFonts w:eastAsia="Calibri"/>
          <w:sz w:val="22"/>
          <w:szCs w:val="22"/>
          <w:lang w:eastAsia="en-US"/>
        </w:rPr>
        <w:t xml:space="preserve"> słownie </w:t>
      </w:r>
      <w:r w:rsidR="005F3462" w:rsidRPr="00777ECB">
        <w:rPr>
          <w:rFonts w:eastAsia="Calibri"/>
          <w:sz w:val="22"/>
          <w:szCs w:val="22"/>
          <w:lang w:eastAsia="en-US"/>
        </w:rPr>
        <w:t xml:space="preserve"> </w:t>
      </w:r>
      <w:r w:rsidR="00216FA9" w:rsidRPr="00777ECB">
        <w:rPr>
          <w:rFonts w:eastAsia="Calibri"/>
          <w:sz w:val="22"/>
          <w:szCs w:val="22"/>
          <w:lang w:eastAsia="en-US"/>
        </w:rPr>
        <w:t>………………………………………………..</w:t>
      </w:r>
    </w:p>
    <w:p w:rsidR="005F3462" w:rsidRPr="00777ECB" w:rsidRDefault="005F3462" w:rsidP="00216FA9">
      <w:pPr>
        <w:rPr>
          <w:rFonts w:eastAsia="Calibri"/>
          <w:sz w:val="22"/>
          <w:szCs w:val="22"/>
          <w:lang w:eastAsia="en-US"/>
        </w:rPr>
      </w:pPr>
    </w:p>
    <w:p w:rsidR="00B40AAA" w:rsidRPr="00777ECB" w:rsidRDefault="003A1196" w:rsidP="00216FA9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 xml:space="preserve">Uwaga! – W cenie ofertowej Wykonawca zobowiązany jest do dostawy </w:t>
      </w:r>
      <w:r w:rsidR="00823D5F" w:rsidRPr="00777ECB">
        <w:rPr>
          <w:rFonts w:eastAsia="Calibri"/>
          <w:sz w:val="22"/>
          <w:szCs w:val="22"/>
          <w:lang w:eastAsia="en-US"/>
        </w:rPr>
        <w:t>produkt</w:t>
      </w:r>
      <w:r w:rsidR="004956AD">
        <w:rPr>
          <w:rFonts w:eastAsia="Calibri"/>
          <w:sz w:val="22"/>
          <w:szCs w:val="22"/>
          <w:lang w:eastAsia="en-US"/>
        </w:rPr>
        <w:t>ów</w:t>
      </w:r>
      <w:r w:rsidRPr="00777ECB">
        <w:rPr>
          <w:rFonts w:eastAsia="Calibri"/>
          <w:sz w:val="22"/>
          <w:szCs w:val="22"/>
          <w:lang w:eastAsia="en-US"/>
        </w:rPr>
        <w:t xml:space="preserve"> w miejsce wskazane przez Zamawiającego w jego siedzibie -</w:t>
      </w:r>
      <w:r w:rsidR="009341BB" w:rsidRPr="00777ECB">
        <w:rPr>
          <w:rFonts w:eastAsia="Calibri"/>
          <w:sz w:val="22"/>
          <w:szCs w:val="22"/>
          <w:lang w:eastAsia="en-US"/>
        </w:rPr>
        <w:t xml:space="preserve"> </w:t>
      </w:r>
      <w:r w:rsidRPr="00777ECB">
        <w:rPr>
          <w:rFonts w:eastAsia="Calibri"/>
          <w:sz w:val="22"/>
          <w:szCs w:val="22"/>
          <w:lang w:eastAsia="en-US"/>
        </w:rPr>
        <w:t xml:space="preserve">w Krakowie </w:t>
      </w:r>
      <w:r w:rsidR="00823D5F" w:rsidRPr="00777ECB">
        <w:rPr>
          <w:rFonts w:eastAsia="Calibri"/>
          <w:sz w:val="22"/>
          <w:szCs w:val="22"/>
          <w:lang w:eastAsia="en-US"/>
        </w:rPr>
        <w:t xml:space="preserve">                   </w:t>
      </w:r>
      <w:r w:rsidRPr="00777ECB">
        <w:rPr>
          <w:rFonts w:eastAsia="Calibri"/>
          <w:sz w:val="22"/>
          <w:szCs w:val="22"/>
          <w:lang w:eastAsia="en-US"/>
        </w:rPr>
        <w:t>przy ul. Smętnej 12.</w:t>
      </w:r>
    </w:p>
    <w:bookmarkEnd w:id="1"/>
    <w:p w:rsidR="00853463" w:rsidRPr="00777ECB" w:rsidRDefault="00853463" w:rsidP="00216FA9">
      <w:pPr>
        <w:rPr>
          <w:rFonts w:eastAsia="Calibri"/>
          <w:sz w:val="22"/>
          <w:szCs w:val="22"/>
          <w:highlight w:val="cyan"/>
          <w:lang w:eastAsia="en-US"/>
        </w:rPr>
      </w:pPr>
    </w:p>
    <w:p w:rsidR="005F3462" w:rsidRPr="00777ECB" w:rsidRDefault="009B3037" w:rsidP="0029565D">
      <w:pPr>
        <w:tabs>
          <w:tab w:val="left" w:pos="1985"/>
          <w:tab w:val="left" w:pos="4820"/>
          <w:tab w:val="left" w:pos="5387"/>
          <w:tab w:val="left" w:pos="8931"/>
        </w:tabs>
        <w:ind w:left="57"/>
        <w:jc w:val="center"/>
        <w:rPr>
          <w:sz w:val="22"/>
          <w:szCs w:val="22"/>
        </w:rPr>
      </w:pPr>
      <w:bookmarkStart w:id="2" w:name="_Hlk116469877"/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="0005746E" w:rsidRPr="00777ECB">
        <w:rPr>
          <w:rFonts w:eastAsia="Calibri"/>
          <w:sz w:val="22"/>
          <w:szCs w:val="22"/>
          <w:lang w:eastAsia="en-US"/>
        </w:rPr>
        <w:t xml:space="preserve">                    </w:t>
      </w:r>
      <w:bookmarkStart w:id="3" w:name="_Hlk116469780"/>
      <w:r w:rsidRPr="00777ECB">
        <w:rPr>
          <w:sz w:val="22"/>
          <w:szCs w:val="22"/>
        </w:rPr>
        <w:t>.....................................</w:t>
      </w:r>
      <w:r w:rsidR="0005746E" w:rsidRPr="00777ECB">
        <w:rPr>
          <w:sz w:val="22"/>
          <w:szCs w:val="22"/>
        </w:rPr>
        <w:t>...............................</w:t>
      </w:r>
      <w:r w:rsidRPr="00777ECB">
        <w:rPr>
          <w:sz w:val="22"/>
          <w:szCs w:val="22"/>
          <w:vertAlign w:val="superscript"/>
        </w:rPr>
        <w:tab/>
        <w:t xml:space="preserve">      </w:t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  <w:t xml:space="preserve">          </w:t>
      </w:r>
      <w:r w:rsidRPr="00777ECB">
        <w:rPr>
          <w:sz w:val="22"/>
          <w:szCs w:val="22"/>
          <w:vertAlign w:val="superscript"/>
        </w:rPr>
        <w:tab/>
        <w:t>podpis osoby uprawnionej do składania oświadczeń woli w imieniu Wykonawcy</w:t>
      </w:r>
      <w:bookmarkEnd w:id="3"/>
    </w:p>
    <w:bookmarkEnd w:id="2"/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highlight w:val="yellow"/>
          <w:lang w:eastAsia="en-US"/>
        </w:rPr>
      </w:pPr>
      <w:bookmarkStart w:id="4" w:name="_Hlk116470451"/>
      <w:bookmarkStart w:id="5" w:name="_Hlk116469895"/>
      <w:r w:rsidRPr="00777ECB">
        <w:rPr>
          <w:rFonts w:eastAsia="Calibri"/>
          <w:sz w:val="22"/>
          <w:szCs w:val="22"/>
          <w:lang w:eastAsia="en-US"/>
        </w:rPr>
        <w:t>Pakiet 2 - Związki i bloki budulcowe do syntezy 2</w:t>
      </w:r>
    </w:p>
    <w:tbl>
      <w:tblPr>
        <w:tblpPr w:leftFromText="141" w:rightFromText="141" w:bottomFromText="160" w:vertAnchor="page" w:horzAnchor="margin" w:tblpX="-10" w:tblpY="3361"/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2552"/>
        <w:gridCol w:w="1842"/>
        <w:gridCol w:w="1843"/>
        <w:gridCol w:w="851"/>
        <w:gridCol w:w="1417"/>
        <w:gridCol w:w="1843"/>
        <w:gridCol w:w="850"/>
        <w:gridCol w:w="993"/>
        <w:gridCol w:w="1700"/>
      </w:tblGrid>
      <w:tr w:rsidR="004956AD" w:rsidRPr="00777ECB" w:rsidTr="004956AD">
        <w:trPr>
          <w:trHeight w:val="1292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4956AD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Nazwa i opis przedmiotu zamówieni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Charakterystyka produktu spełniającego wymagania Zamawiającego (producent / nr katalogowy)</w:t>
            </w:r>
            <w:r w:rsidRPr="00777ECB">
              <w:rPr>
                <w:b/>
                <w:bCs/>
                <w:sz w:val="22"/>
                <w:szCs w:val="22"/>
              </w:rPr>
              <w:tab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Charakterystyka produktu oferowanego przez Wykonawcę (producent / nr katalogowy)</w:t>
            </w:r>
            <w:r w:rsidRPr="00777ECB">
              <w:rPr>
                <w:b/>
                <w:bCs/>
                <w:sz w:val="22"/>
                <w:szCs w:val="22"/>
              </w:rPr>
              <w:tab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Ilość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 jednostkowa nett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netto               (bez VAT)</w:t>
            </w:r>
            <w:r>
              <w:rPr>
                <w:b/>
                <w:bCs/>
                <w:sz w:val="22"/>
                <w:szCs w:val="22"/>
              </w:rPr>
              <w:t xml:space="preserve"> (cena jednostkowa neto x ilość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              w %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w zł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4956AD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brutto   (z VAT)</w:t>
            </w:r>
            <w:r>
              <w:rPr>
                <w:b/>
                <w:bCs/>
                <w:sz w:val="22"/>
                <w:szCs w:val="22"/>
              </w:rPr>
              <w:t xml:space="preserve"> (Wartość netto + VAT w zł)</w:t>
            </w:r>
          </w:p>
        </w:tc>
      </w:tr>
      <w:tr w:rsidR="004956AD" w:rsidRPr="00777ECB" w:rsidTr="004956AD">
        <w:trPr>
          <w:trHeight w:val="748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1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Pd(</w:t>
            </w:r>
            <w:proofErr w:type="spellStart"/>
            <w:r w:rsidRPr="00777ECB">
              <w:rPr>
                <w:sz w:val="22"/>
                <w:szCs w:val="22"/>
              </w:rPr>
              <w:t>dppf</w:t>
            </w:r>
            <w:proofErr w:type="spellEnd"/>
            <w:r w:rsidRPr="00777ECB">
              <w:rPr>
                <w:sz w:val="22"/>
                <w:szCs w:val="22"/>
              </w:rPr>
              <w:t>)Cl2</w:t>
            </w:r>
          </w:p>
          <w:p w:rsidR="004956AD" w:rsidRPr="00777ECB" w:rsidRDefault="004956AD" w:rsidP="00880EF1">
            <w:pPr>
              <w:rPr>
                <w:bCs/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1,1'-Bis(</w:t>
            </w:r>
            <w:proofErr w:type="spellStart"/>
            <w:r w:rsidRPr="00777ECB">
              <w:rPr>
                <w:sz w:val="22"/>
                <w:szCs w:val="22"/>
              </w:rPr>
              <w:t>diphenylphosphino</w:t>
            </w:r>
            <w:proofErr w:type="spellEnd"/>
            <w:r w:rsidRPr="00777ECB">
              <w:rPr>
                <w:sz w:val="22"/>
                <w:szCs w:val="22"/>
              </w:rPr>
              <w:t xml:space="preserve">) </w:t>
            </w:r>
            <w:proofErr w:type="spellStart"/>
            <w:r w:rsidRPr="00777ECB">
              <w:rPr>
                <w:sz w:val="22"/>
                <w:szCs w:val="22"/>
              </w:rPr>
              <w:t>ferrocene</w:t>
            </w:r>
            <w:proofErr w:type="spellEnd"/>
            <w:r w:rsidRPr="00777ECB">
              <w:rPr>
                <w:sz w:val="22"/>
                <w:szCs w:val="22"/>
              </w:rPr>
              <w:t xml:space="preserve"> </w:t>
            </w:r>
            <w:proofErr w:type="spellStart"/>
            <w:r w:rsidRPr="00777ECB">
              <w:rPr>
                <w:sz w:val="22"/>
                <w:szCs w:val="22"/>
              </w:rPr>
              <w:t>dichloropalladium</w:t>
            </w:r>
            <w:proofErr w:type="spellEnd"/>
            <w:r w:rsidRPr="00777ECB">
              <w:rPr>
                <w:sz w:val="22"/>
                <w:szCs w:val="22"/>
              </w:rPr>
              <w:t xml:space="preserve"> (II) – </w:t>
            </w:r>
            <w:r w:rsidRPr="00777ECB">
              <w:rPr>
                <w:b/>
                <w:sz w:val="22"/>
                <w:szCs w:val="22"/>
              </w:rPr>
              <w:t>100 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Combi-Blocks</w:t>
            </w:r>
            <w:proofErr w:type="spellEnd"/>
            <w:r w:rsidRPr="00777ECB">
              <w:rPr>
                <w:bCs/>
                <w:sz w:val="22"/>
                <w:szCs w:val="22"/>
              </w:rPr>
              <w:t>, Inc.</w:t>
            </w:r>
            <w:r w:rsidRPr="00777ECB">
              <w:rPr>
                <w:sz w:val="22"/>
                <w:szCs w:val="22"/>
              </w:rPr>
              <w:br/>
            </w:r>
            <w:proofErr w:type="spellStart"/>
            <w:r w:rsidRPr="00777ECB">
              <w:rPr>
                <w:sz w:val="22"/>
                <w:szCs w:val="22"/>
              </w:rPr>
              <w:t>nr.kat</w:t>
            </w:r>
            <w:proofErr w:type="spellEnd"/>
            <w:r w:rsidRPr="00777ECB">
              <w:rPr>
                <w:sz w:val="22"/>
                <w:szCs w:val="22"/>
              </w:rPr>
              <w:t xml:space="preserve">. -  </w:t>
            </w:r>
            <w:r w:rsidRPr="00777ECB">
              <w:rPr>
                <w:bCs/>
                <w:sz w:val="22"/>
                <w:szCs w:val="22"/>
              </w:rPr>
              <w:t>OT-0746</w:t>
            </w:r>
            <w:r w:rsidRPr="00777ECB">
              <w:rPr>
                <w:bCs/>
                <w:sz w:val="22"/>
                <w:szCs w:val="22"/>
              </w:rPr>
              <w:br/>
              <w:t>nr CAS -</w:t>
            </w:r>
            <w:r w:rsidRPr="00777ECB">
              <w:rPr>
                <w:sz w:val="22"/>
                <w:szCs w:val="22"/>
              </w:rPr>
              <w:t xml:space="preserve">  </w:t>
            </w:r>
            <w:r w:rsidRPr="00777ECB">
              <w:rPr>
                <w:bCs/>
                <w:sz w:val="22"/>
                <w:szCs w:val="22"/>
              </w:rPr>
              <w:t>72287-26-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2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bCs/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Bis(</w:t>
            </w:r>
            <w:proofErr w:type="spellStart"/>
            <w:r w:rsidRPr="00777ECB">
              <w:rPr>
                <w:sz w:val="22"/>
                <w:szCs w:val="22"/>
              </w:rPr>
              <w:t>pinacolato</w:t>
            </w:r>
            <w:proofErr w:type="spellEnd"/>
            <w:r w:rsidRPr="00777ECB">
              <w:rPr>
                <w:sz w:val="22"/>
                <w:szCs w:val="22"/>
              </w:rPr>
              <w:t>)</w:t>
            </w:r>
            <w:proofErr w:type="spellStart"/>
            <w:r w:rsidRPr="00777ECB">
              <w:rPr>
                <w:sz w:val="22"/>
                <w:szCs w:val="22"/>
              </w:rPr>
              <w:t>diboron</w:t>
            </w:r>
            <w:proofErr w:type="spellEnd"/>
            <w:r w:rsidRPr="00777ECB">
              <w:rPr>
                <w:sz w:val="22"/>
                <w:szCs w:val="22"/>
              </w:rPr>
              <w:t xml:space="preserve"> – </w:t>
            </w:r>
            <w:r w:rsidRPr="00777ECB">
              <w:rPr>
                <w:b/>
                <w:sz w:val="22"/>
                <w:szCs w:val="22"/>
              </w:rPr>
              <w:t>1000 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Ambeed</w:t>
            </w:r>
            <w:proofErr w:type="spellEnd"/>
            <w:r w:rsidRPr="00777ECB">
              <w:rPr>
                <w:bCs/>
                <w:sz w:val="22"/>
                <w:szCs w:val="22"/>
              </w:rPr>
              <w:t>.</w:t>
            </w:r>
            <w:r w:rsidRPr="00777ECB">
              <w:rPr>
                <w:sz w:val="22"/>
                <w:szCs w:val="22"/>
              </w:rPr>
              <w:br/>
            </w:r>
            <w:proofErr w:type="spellStart"/>
            <w:r w:rsidRPr="00777ECB">
              <w:rPr>
                <w:sz w:val="22"/>
                <w:szCs w:val="22"/>
              </w:rPr>
              <w:t>nr.kat</w:t>
            </w:r>
            <w:proofErr w:type="spellEnd"/>
            <w:r w:rsidRPr="00777ECB">
              <w:rPr>
                <w:sz w:val="22"/>
                <w:szCs w:val="22"/>
              </w:rPr>
              <w:t xml:space="preserve">. -   </w:t>
            </w:r>
            <w:r w:rsidRPr="00777ECB">
              <w:rPr>
                <w:bCs/>
                <w:sz w:val="22"/>
                <w:szCs w:val="22"/>
              </w:rPr>
              <w:t>A247960</w:t>
            </w:r>
            <w:r w:rsidRPr="00777ECB">
              <w:rPr>
                <w:bCs/>
                <w:sz w:val="22"/>
                <w:szCs w:val="22"/>
              </w:rPr>
              <w:br/>
              <w:t>nr CAS -</w:t>
            </w:r>
            <w:r w:rsidRPr="00777ECB">
              <w:rPr>
                <w:sz w:val="22"/>
                <w:szCs w:val="22"/>
              </w:rPr>
              <w:t xml:space="preserve">   </w:t>
            </w:r>
            <w:r w:rsidRPr="00777ECB">
              <w:rPr>
                <w:bCs/>
                <w:sz w:val="22"/>
                <w:szCs w:val="22"/>
              </w:rPr>
              <w:t>73183-34-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3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 xml:space="preserve">5-Bromopyridine-2-carbaldehyde – </w:t>
            </w:r>
            <w:r w:rsidRPr="00777ECB">
              <w:rPr>
                <w:b/>
                <w:sz w:val="22"/>
                <w:szCs w:val="22"/>
              </w:rPr>
              <w:t>500 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Ambeed</w:t>
            </w:r>
            <w:proofErr w:type="spellEnd"/>
            <w:r w:rsidRPr="00777ECB">
              <w:rPr>
                <w:bCs/>
                <w:sz w:val="22"/>
                <w:szCs w:val="22"/>
              </w:rPr>
              <w:t>.</w:t>
            </w:r>
          </w:p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nr.kat</w:t>
            </w:r>
            <w:proofErr w:type="spellEnd"/>
            <w:r w:rsidRPr="00777ECB">
              <w:rPr>
                <w:bCs/>
                <w:sz w:val="22"/>
                <w:szCs w:val="22"/>
              </w:rPr>
              <w:t xml:space="preserve">. -   </w:t>
            </w:r>
            <w:r w:rsidRPr="00777ECB">
              <w:rPr>
                <w:sz w:val="22"/>
                <w:szCs w:val="22"/>
              </w:rPr>
              <w:t xml:space="preserve"> </w:t>
            </w:r>
            <w:r w:rsidRPr="00777ECB">
              <w:rPr>
                <w:bCs/>
                <w:sz w:val="22"/>
                <w:szCs w:val="22"/>
              </w:rPr>
              <w:t>A214718</w:t>
            </w:r>
          </w:p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 xml:space="preserve">nr CAS -   </w:t>
            </w:r>
            <w:r w:rsidRPr="00777ECB">
              <w:rPr>
                <w:sz w:val="22"/>
                <w:szCs w:val="22"/>
              </w:rPr>
              <w:t xml:space="preserve"> </w:t>
            </w:r>
            <w:r w:rsidRPr="00777ECB">
              <w:rPr>
                <w:bCs/>
                <w:sz w:val="22"/>
                <w:szCs w:val="22"/>
              </w:rPr>
              <w:t>31181-90-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lastRenderedPageBreak/>
              <w:t>4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 xml:space="preserve">2-Phenoxyethylamine – </w:t>
            </w:r>
            <w:r w:rsidRPr="00777ECB">
              <w:rPr>
                <w:b/>
                <w:sz w:val="22"/>
                <w:szCs w:val="22"/>
              </w:rPr>
              <w:t>500 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Combi-Blocks</w:t>
            </w:r>
            <w:proofErr w:type="spellEnd"/>
            <w:r w:rsidRPr="00777ECB">
              <w:rPr>
                <w:bCs/>
                <w:sz w:val="22"/>
                <w:szCs w:val="22"/>
              </w:rPr>
              <w:t>, Inc.</w:t>
            </w:r>
            <w:r w:rsidRPr="00777ECB">
              <w:rPr>
                <w:sz w:val="22"/>
                <w:szCs w:val="22"/>
              </w:rPr>
              <w:t xml:space="preserve"> </w:t>
            </w:r>
            <w:r w:rsidRPr="00777ECB">
              <w:rPr>
                <w:sz w:val="22"/>
                <w:szCs w:val="22"/>
              </w:rPr>
              <w:br/>
            </w:r>
            <w:proofErr w:type="spellStart"/>
            <w:r w:rsidRPr="00777ECB">
              <w:rPr>
                <w:bCs/>
                <w:sz w:val="22"/>
                <w:szCs w:val="22"/>
              </w:rPr>
              <w:t>nr.kat</w:t>
            </w:r>
            <w:proofErr w:type="spellEnd"/>
            <w:r w:rsidRPr="00777ECB">
              <w:rPr>
                <w:bCs/>
                <w:sz w:val="22"/>
                <w:szCs w:val="22"/>
              </w:rPr>
              <w:t>. - ST-6703</w:t>
            </w:r>
          </w:p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nr CAS - 1758-46-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5.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 xml:space="preserve">3,3-Diethoxy-1-propyne – </w:t>
            </w:r>
            <w:r w:rsidRPr="00777ECB">
              <w:rPr>
                <w:b/>
                <w:sz w:val="22"/>
                <w:szCs w:val="22"/>
              </w:rPr>
              <w:t>25 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Combi-Blocks</w:t>
            </w:r>
            <w:proofErr w:type="spellEnd"/>
            <w:r w:rsidRPr="00777ECB">
              <w:rPr>
                <w:bCs/>
                <w:sz w:val="22"/>
                <w:szCs w:val="22"/>
              </w:rPr>
              <w:t>, Inc.</w:t>
            </w:r>
          </w:p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 w:rsidRPr="00777ECB">
              <w:rPr>
                <w:bCs/>
                <w:sz w:val="22"/>
                <w:szCs w:val="22"/>
              </w:rPr>
              <w:t>nr.kat</w:t>
            </w:r>
            <w:proofErr w:type="spellEnd"/>
            <w:r w:rsidRPr="00777ECB">
              <w:rPr>
                <w:bCs/>
                <w:sz w:val="22"/>
                <w:szCs w:val="22"/>
              </w:rPr>
              <w:t>. - QD-0396</w:t>
            </w:r>
          </w:p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nr CAS - 10160-87-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748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</w:p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RAZEM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4956AD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4956AD" w:rsidRDefault="004956AD" w:rsidP="00880EF1">
            <w:pPr>
              <w:jc w:val="center"/>
              <w:rPr>
                <w:bCs/>
                <w:sz w:val="22"/>
                <w:szCs w:val="22"/>
              </w:rPr>
            </w:pPr>
            <w:r w:rsidRPr="004956AD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880EF1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</w:tbl>
    <w:p w:rsidR="005F3462" w:rsidRPr="00777ECB" w:rsidRDefault="005F3462" w:rsidP="005F3462">
      <w:pPr>
        <w:rPr>
          <w:rFonts w:eastAsia="Calibri"/>
          <w:sz w:val="22"/>
          <w:szCs w:val="22"/>
          <w:highlight w:val="yellow"/>
          <w:lang w:eastAsia="en-US"/>
        </w:rPr>
      </w:pPr>
      <w:r w:rsidRPr="00777ECB">
        <w:rPr>
          <w:rFonts w:eastAsia="Calibri"/>
          <w:sz w:val="22"/>
          <w:szCs w:val="22"/>
          <w:highlight w:val="yellow"/>
          <w:lang w:eastAsia="en-US"/>
        </w:rPr>
        <w:t xml:space="preserve"> </w:t>
      </w:r>
    </w:p>
    <w:p w:rsidR="005F3462" w:rsidRPr="00777ECB" w:rsidRDefault="005F3462" w:rsidP="005F3462">
      <w:pPr>
        <w:rPr>
          <w:rFonts w:eastAsia="Calibri"/>
          <w:b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b/>
          <w:sz w:val="22"/>
          <w:szCs w:val="22"/>
          <w:lang w:eastAsia="en-US"/>
        </w:rPr>
        <w:t>Wartość brutto (z VAT)</w:t>
      </w:r>
      <w:r w:rsidRPr="00777ECB">
        <w:rPr>
          <w:rFonts w:eastAsia="Calibri"/>
          <w:sz w:val="22"/>
          <w:szCs w:val="22"/>
          <w:lang w:eastAsia="en-US"/>
        </w:rPr>
        <w:t xml:space="preserve"> słownie  ………………………………………………..</w:t>
      </w:r>
    </w:p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E575BE" w:rsidRPr="00777ECB" w:rsidRDefault="005F3462" w:rsidP="005F3462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Uwaga! – W cenie ofertowej Wykonawca zobowiązany jest do dostawy produkt</w:t>
      </w:r>
      <w:r w:rsidR="004956AD">
        <w:rPr>
          <w:rFonts w:eastAsia="Calibri"/>
          <w:sz w:val="22"/>
          <w:szCs w:val="22"/>
          <w:lang w:eastAsia="en-US"/>
        </w:rPr>
        <w:t>ów</w:t>
      </w:r>
      <w:r w:rsidRPr="00777ECB">
        <w:rPr>
          <w:rFonts w:eastAsia="Calibri"/>
          <w:sz w:val="22"/>
          <w:szCs w:val="22"/>
          <w:lang w:eastAsia="en-US"/>
        </w:rPr>
        <w:t xml:space="preserve"> w miejsce wskazane przez Zamawiającego w jego siedzibie - w Krakowie                    przy ul. Smętnej 12.</w:t>
      </w:r>
    </w:p>
    <w:bookmarkEnd w:id="4"/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5F3462" w:rsidRPr="00777ECB" w:rsidRDefault="005F3462" w:rsidP="005F3462">
      <w:pPr>
        <w:tabs>
          <w:tab w:val="left" w:pos="1985"/>
          <w:tab w:val="left" w:pos="4820"/>
          <w:tab w:val="left" w:pos="5387"/>
          <w:tab w:val="left" w:pos="8931"/>
        </w:tabs>
        <w:ind w:left="57"/>
        <w:jc w:val="center"/>
        <w:rPr>
          <w:sz w:val="22"/>
          <w:szCs w:val="22"/>
        </w:rPr>
      </w:pP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  <w:t xml:space="preserve">                    </w:t>
      </w:r>
      <w:r w:rsidRPr="00777ECB">
        <w:rPr>
          <w:sz w:val="22"/>
          <w:szCs w:val="22"/>
        </w:rPr>
        <w:t>....................................................................</w:t>
      </w:r>
      <w:r w:rsidRPr="00777ECB">
        <w:rPr>
          <w:sz w:val="22"/>
          <w:szCs w:val="22"/>
          <w:vertAlign w:val="superscript"/>
        </w:rPr>
        <w:tab/>
        <w:t xml:space="preserve">      </w:t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  <w:t xml:space="preserve">  </w:t>
      </w:r>
      <w:r w:rsidRPr="00777ECB">
        <w:rPr>
          <w:sz w:val="22"/>
          <w:szCs w:val="22"/>
          <w:vertAlign w:val="superscript"/>
        </w:rPr>
        <w:tab/>
        <w:t>podpis osoby uprawnionej do składania oświadczeń woli w imieniu Wykonawcy</w:t>
      </w:r>
    </w:p>
    <w:bookmarkEnd w:id="5"/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</w:p>
    <w:p w:rsidR="00E26F64" w:rsidRPr="00777ECB" w:rsidRDefault="00E26F64" w:rsidP="005F3462">
      <w:pPr>
        <w:rPr>
          <w:rFonts w:eastAsia="Calibri"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highlight w:val="yellow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lastRenderedPageBreak/>
        <w:t xml:space="preserve">Pakiet 3 </w:t>
      </w:r>
      <w:r w:rsidR="00E26F64" w:rsidRPr="00777ECB">
        <w:rPr>
          <w:rFonts w:eastAsia="Calibri"/>
          <w:sz w:val="22"/>
          <w:szCs w:val="22"/>
          <w:lang w:eastAsia="en-US"/>
        </w:rPr>
        <w:t>–</w:t>
      </w:r>
      <w:r w:rsidRPr="00777ECB">
        <w:rPr>
          <w:rFonts w:eastAsia="Calibri"/>
          <w:sz w:val="22"/>
          <w:szCs w:val="22"/>
          <w:lang w:eastAsia="en-US"/>
        </w:rPr>
        <w:t xml:space="preserve"> </w:t>
      </w:r>
      <w:r w:rsidR="0030037B">
        <w:rPr>
          <w:rFonts w:eastAsia="Calibri"/>
          <w:sz w:val="22"/>
          <w:szCs w:val="22"/>
          <w:lang w:eastAsia="en-US"/>
        </w:rPr>
        <w:t>Asortyment do sulfonowania</w:t>
      </w:r>
    </w:p>
    <w:tbl>
      <w:tblPr>
        <w:tblpPr w:leftFromText="141" w:rightFromText="141" w:bottomFromText="160" w:vertAnchor="page" w:horzAnchor="margin" w:tblpX="-10" w:tblpY="3361"/>
        <w:tblW w:w="14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3473"/>
        <w:gridCol w:w="850"/>
        <w:gridCol w:w="1418"/>
        <w:gridCol w:w="1418"/>
        <w:gridCol w:w="1296"/>
        <w:gridCol w:w="1134"/>
        <w:gridCol w:w="2318"/>
        <w:gridCol w:w="1701"/>
      </w:tblGrid>
      <w:tr w:rsidR="004956AD" w:rsidRPr="00777ECB" w:rsidTr="004956AD">
        <w:trPr>
          <w:trHeight w:val="1292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Nazwa i opis przedmiotu zamówieni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Ilość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 w:rsidRPr="004956AD">
              <w:rPr>
                <w:b/>
                <w:bCs/>
                <w:sz w:val="22"/>
                <w:szCs w:val="22"/>
              </w:rPr>
              <w:t>Cena jednostkowa nett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netto               (bez VAT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              w 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w zł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brutto   (z VAT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kres gwarancji (min. 12 m-</w:t>
            </w:r>
            <w:proofErr w:type="spellStart"/>
            <w:r>
              <w:rPr>
                <w:b/>
                <w:bCs/>
                <w:sz w:val="22"/>
                <w:szCs w:val="22"/>
              </w:rPr>
              <w:t>cy</w:t>
            </w:r>
            <w:proofErr w:type="spellEnd"/>
            <w:r>
              <w:rPr>
                <w:b/>
                <w:bCs/>
                <w:sz w:val="22"/>
                <w:szCs w:val="22"/>
              </w:rPr>
              <w:t>) (proszę wypełnić)</w:t>
            </w:r>
          </w:p>
        </w:tc>
      </w:tr>
      <w:tr w:rsidR="004956AD" w:rsidRPr="00777ECB" w:rsidTr="004956AD">
        <w:trPr>
          <w:trHeight w:val="387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1.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Kolba do sulfonowania 4000 ml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407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2.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Kolba do sulfonowania 6000 ml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284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3.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 xml:space="preserve">Reduktor do </w:t>
            </w:r>
            <w:proofErr w:type="spellStart"/>
            <w:r w:rsidRPr="00777ECB">
              <w:rPr>
                <w:sz w:val="22"/>
                <w:szCs w:val="22"/>
              </w:rPr>
              <w:t>sulfonatora</w:t>
            </w:r>
            <w:proofErr w:type="spellEnd"/>
          </w:p>
          <w:p w:rsidR="004956AD" w:rsidRPr="00777ECB" w:rsidRDefault="004956AD" w:rsidP="00777EC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334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4.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Wkraplacz 1000 ml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  <w:tr w:rsidR="004956AD" w:rsidRPr="00777ECB" w:rsidTr="004956AD">
        <w:trPr>
          <w:trHeight w:val="411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X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RAZEM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E26F64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</w:tbl>
    <w:p w:rsidR="005F3462" w:rsidRPr="00777ECB" w:rsidRDefault="005F3462" w:rsidP="005F3462">
      <w:pPr>
        <w:rPr>
          <w:rFonts w:eastAsia="Calibri"/>
          <w:b/>
          <w:sz w:val="22"/>
          <w:szCs w:val="22"/>
          <w:lang w:eastAsia="en-US"/>
        </w:rPr>
      </w:pPr>
    </w:p>
    <w:p w:rsidR="005F3462" w:rsidRPr="00777ECB" w:rsidRDefault="005F3462" w:rsidP="005F3462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b/>
          <w:sz w:val="22"/>
          <w:szCs w:val="22"/>
          <w:lang w:eastAsia="en-US"/>
        </w:rPr>
        <w:t>Wartość brutto (z VAT)</w:t>
      </w:r>
      <w:r w:rsidRPr="00777ECB">
        <w:rPr>
          <w:rFonts w:eastAsia="Calibri"/>
          <w:sz w:val="22"/>
          <w:szCs w:val="22"/>
          <w:lang w:eastAsia="en-US"/>
        </w:rPr>
        <w:t xml:space="preserve"> słownie  ………………………………………………..</w:t>
      </w: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777ECB">
      <w:pPr>
        <w:rPr>
          <w:sz w:val="22"/>
          <w:szCs w:val="22"/>
        </w:rPr>
      </w:pPr>
      <w:r w:rsidRPr="00777ECB">
        <w:rPr>
          <w:sz w:val="22"/>
          <w:szCs w:val="22"/>
        </w:rPr>
        <w:t>Parametry sprzętu/szkła:</w:t>
      </w:r>
    </w:p>
    <w:p w:rsidR="00777ECB" w:rsidRPr="00777ECB" w:rsidRDefault="00777ECB" w:rsidP="00777ECB">
      <w:pPr>
        <w:pStyle w:val="Nagwek41"/>
        <w:spacing w:before="0" w:beforeAutospacing="0" w:after="0" w:afterAutospacing="0"/>
        <w:ind w:left="720" w:hanging="153"/>
        <w:jc w:val="both"/>
        <w:rPr>
          <w:rFonts w:ascii="Times New Roman" w:hAnsi="Times New Roman" w:cs="Times New Roman"/>
          <w:sz w:val="22"/>
          <w:szCs w:val="22"/>
        </w:rPr>
      </w:pPr>
      <w:r w:rsidRPr="00777ECB">
        <w:rPr>
          <w:rFonts w:ascii="Times New Roman" w:hAnsi="Times New Roman" w:cs="Times New Roman"/>
          <w:sz w:val="22"/>
          <w:szCs w:val="22"/>
        </w:rPr>
        <w:t>1. Kolba do sulfonowania 4000 ml</w:t>
      </w:r>
    </w:p>
    <w:p w:rsidR="00777ECB" w:rsidRPr="00777ECB" w:rsidRDefault="00777ECB" w:rsidP="00777ECB">
      <w:pPr>
        <w:pStyle w:val="Akapitzlist1"/>
        <w:numPr>
          <w:ilvl w:val="0"/>
          <w:numId w:val="3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 xml:space="preserve">Szkło </w:t>
      </w:r>
      <w:proofErr w:type="spellStart"/>
      <w:r w:rsidRPr="00777ECB">
        <w:rPr>
          <w:sz w:val="22"/>
          <w:szCs w:val="22"/>
        </w:rPr>
        <w:t>borokrzemowe</w:t>
      </w:r>
      <w:proofErr w:type="spellEnd"/>
      <w:r w:rsidRPr="00777ECB">
        <w:rPr>
          <w:sz w:val="22"/>
          <w:szCs w:val="22"/>
        </w:rPr>
        <w:t xml:space="preserve"> 3.3</w:t>
      </w:r>
    </w:p>
    <w:p w:rsidR="00777ECB" w:rsidRPr="00777ECB" w:rsidRDefault="00777ECB" w:rsidP="00777ECB">
      <w:pPr>
        <w:pStyle w:val="Akapitzlist1"/>
        <w:numPr>
          <w:ilvl w:val="0"/>
          <w:numId w:val="3"/>
        </w:numPr>
        <w:spacing w:before="0" w:beforeAutospacing="0" w:after="0" w:afterAutospacing="0"/>
        <w:ind w:hanging="153"/>
        <w:jc w:val="both"/>
        <w:rPr>
          <w:b/>
          <w:bCs/>
          <w:sz w:val="22"/>
          <w:szCs w:val="22"/>
        </w:rPr>
      </w:pPr>
      <w:r w:rsidRPr="00777ECB">
        <w:rPr>
          <w:sz w:val="22"/>
          <w:szCs w:val="22"/>
        </w:rPr>
        <w:t xml:space="preserve">3 szyjki ze szlifem: </w:t>
      </w:r>
      <w:r w:rsidRPr="00777ECB">
        <w:rPr>
          <w:color w:val="000000"/>
          <w:sz w:val="22"/>
          <w:szCs w:val="22"/>
        </w:rPr>
        <w:t>71/51, 29/32, 14/23</w:t>
      </w:r>
      <w:r w:rsidRPr="00777ECB">
        <w:rPr>
          <w:b/>
          <w:bCs/>
          <w:sz w:val="22"/>
          <w:szCs w:val="22"/>
        </w:rPr>
        <w:t xml:space="preserve"> </w:t>
      </w:r>
    </w:p>
    <w:p w:rsidR="00777ECB" w:rsidRPr="00777ECB" w:rsidRDefault="00777ECB" w:rsidP="00777ECB">
      <w:pPr>
        <w:pStyle w:val="Nagwek41"/>
        <w:spacing w:before="0" w:beforeAutospacing="0" w:after="0" w:afterAutospacing="0"/>
        <w:ind w:left="720" w:hanging="153"/>
        <w:jc w:val="both"/>
        <w:rPr>
          <w:rFonts w:ascii="Times New Roman" w:hAnsi="Times New Roman" w:cs="Times New Roman"/>
          <w:sz w:val="22"/>
          <w:szCs w:val="22"/>
        </w:rPr>
      </w:pPr>
      <w:r w:rsidRPr="00777ECB">
        <w:rPr>
          <w:rFonts w:ascii="Times New Roman" w:hAnsi="Times New Roman" w:cs="Times New Roman"/>
          <w:sz w:val="22"/>
          <w:szCs w:val="22"/>
        </w:rPr>
        <w:t>2. Kolba do sulfonowania 6000 ml</w:t>
      </w:r>
    </w:p>
    <w:p w:rsidR="00777ECB" w:rsidRPr="00777ECB" w:rsidRDefault="00777ECB" w:rsidP="00777ECB">
      <w:pPr>
        <w:pStyle w:val="Akapitzlist1"/>
        <w:numPr>
          <w:ilvl w:val="0"/>
          <w:numId w:val="3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 xml:space="preserve">Szkło </w:t>
      </w:r>
      <w:proofErr w:type="spellStart"/>
      <w:r w:rsidRPr="00777ECB">
        <w:rPr>
          <w:sz w:val="22"/>
          <w:szCs w:val="22"/>
        </w:rPr>
        <w:t>borokrzemowe</w:t>
      </w:r>
      <w:proofErr w:type="spellEnd"/>
      <w:r w:rsidRPr="00777ECB">
        <w:rPr>
          <w:sz w:val="22"/>
          <w:szCs w:val="22"/>
        </w:rPr>
        <w:t xml:space="preserve"> 3.3</w:t>
      </w:r>
    </w:p>
    <w:p w:rsidR="00777ECB" w:rsidRPr="00777ECB" w:rsidRDefault="00777ECB" w:rsidP="00777ECB">
      <w:pPr>
        <w:pStyle w:val="Akapitzlist1"/>
        <w:numPr>
          <w:ilvl w:val="0"/>
          <w:numId w:val="3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color w:val="000000"/>
          <w:sz w:val="22"/>
          <w:szCs w:val="22"/>
        </w:rPr>
        <w:t>4 szyjki ze szlifem: 71/51, 29/32, 29/32, 29/32</w:t>
      </w:r>
    </w:p>
    <w:p w:rsidR="00777ECB" w:rsidRPr="00777ECB" w:rsidRDefault="00777ECB" w:rsidP="00777ECB">
      <w:pPr>
        <w:pStyle w:val="Normalny1"/>
        <w:ind w:left="720" w:hanging="153"/>
        <w:jc w:val="both"/>
        <w:rPr>
          <w:b/>
          <w:sz w:val="22"/>
          <w:szCs w:val="22"/>
        </w:rPr>
      </w:pPr>
      <w:r w:rsidRPr="00777ECB">
        <w:rPr>
          <w:b/>
          <w:sz w:val="22"/>
          <w:szCs w:val="22"/>
        </w:rPr>
        <w:t xml:space="preserve">3. Reduktor do </w:t>
      </w:r>
      <w:proofErr w:type="spellStart"/>
      <w:r w:rsidRPr="00777ECB">
        <w:rPr>
          <w:b/>
          <w:sz w:val="22"/>
          <w:szCs w:val="22"/>
        </w:rPr>
        <w:t>sulfonatora</w:t>
      </w:r>
      <w:proofErr w:type="spellEnd"/>
    </w:p>
    <w:p w:rsidR="00777ECB" w:rsidRPr="00777ECB" w:rsidRDefault="00777ECB" w:rsidP="00777ECB">
      <w:pPr>
        <w:pStyle w:val="Akapitzlist1"/>
        <w:numPr>
          <w:ilvl w:val="0"/>
          <w:numId w:val="4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 xml:space="preserve">Szklany reduktor ze szkła </w:t>
      </w:r>
      <w:proofErr w:type="spellStart"/>
      <w:r w:rsidRPr="00777ECB">
        <w:rPr>
          <w:sz w:val="22"/>
          <w:szCs w:val="22"/>
        </w:rPr>
        <w:t>borokrzemowego</w:t>
      </w:r>
      <w:proofErr w:type="spellEnd"/>
    </w:p>
    <w:p w:rsidR="00777ECB" w:rsidRPr="00777ECB" w:rsidRDefault="00777ECB" w:rsidP="00777ECB">
      <w:pPr>
        <w:pStyle w:val="Akapitzlist1"/>
        <w:numPr>
          <w:ilvl w:val="0"/>
          <w:numId w:val="4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lastRenderedPageBreak/>
        <w:t>Szlif: żeński 29/32, męski: 71/51</w:t>
      </w:r>
    </w:p>
    <w:p w:rsidR="00777ECB" w:rsidRPr="00777ECB" w:rsidRDefault="00777ECB" w:rsidP="00777ECB">
      <w:pPr>
        <w:pStyle w:val="Normalny1"/>
        <w:ind w:left="720" w:hanging="153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4.</w:t>
      </w:r>
      <w:r w:rsidRPr="00777ECB">
        <w:rPr>
          <w:b/>
          <w:sz w:val="22"/>
          <w:szCs w:val="22"/>
        </w:rPr>
        <w:t xml:space="preserve"> Wkraplacz o pojemności 1L </w:t>
      </w:r>
    </w:p>
    <w:p w:rsidR="00777ECB" w:rsidRPr="00777ECB" w:rsidRDefault="00777ECB" w:rsidP="00777ECB">
      <w:pPr>
        <w:pStyle w:val="Akapitzlist1"/>
        <w:numPr>
          <w:ilvl w:val="0"/>
          <w:numId w:val="4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>Rurka wyrównująca ciśnienie</w:t>
      </w:r>
    </w:p>
    <w:p w:rsidR="00777ECB" w:rsidRPr="00777ECB" w:rsidRDefault="00777ECB" w:rsidP="00777ECB">
      <w:pPr>
        <w:pStyle w:val="Akapitzlist1"/>
        <w:numPr>
          <w:ilvl w:val="0"/>
          <w:numId w:val="4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>Teflonowy kran</w:t>
      </w:r>
    </w:p>
    <w:p w:rsidR="00777ECB" w:rsidRPr="00777ECB" w:rsidRDefault="00777ECB" w:rsidP="00777ECB">
      <w:pPr>
        <w:pStyle w:val="Akapitzlist1"/>
        <w:numPr>
          <w:ilvl w:val="0"/>
          <w:numId w:val="4"/>
        </w:numPr>
        <w:spacing w:before="0" w:beforeAutospacing="0" w:after="0" w:afterAutospacing="0"/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 xml:space="preserve">Szlif </w:t>
      </w:r>
      <w:r w:rsidRPr="00777ECB">
        <w:rPr>
          <w:color w:val="000000"/>
          <w:sz w:val="22"/>
          <w:szCs w:val="22"/>
        </w:rPr>
        <w:t>29/32</w:t>
      </w:r>
    </w:p>
    <w:p w:rsidR="00777ECB" w:rsidRPr="00777ECB" w:rsidRDefault="00777ECB" w:rsidP="00777ECB">
      <w:pPr>
        <w:pStyle w:val="Normalny1"/>
        <w:numPr>
          <w:ilvl w:val="0"/>
          <w:numId w:val="4"/>
        </w:numPr>
        <w:ind w:hanging="153"/>
        <w:jc w:val="both"/>
        <w:rPr>
          <w:sz w:val="22"/>
          <w:szCs w:val="22"/>
        </w:rPr>
      </w:pPr>
      <w:r w:rsidRPr="00777ECB">
        <w:rPr>
          <w:sz w:val="22"/>
          <w:szCs w:val="22"/>
        </w:rPr>
        <w:t xml:space="preserve">Szkło </w:t>
      </w:r>
      <w:proofErr w:type="spellStart"/>
      <w:r w:rsidRPr="00777ECB">
        <w:rPr>
          <w:sz w:val="22"/>
          <w:szCs w:val="22"/>
        </w:rPr>
        <w:t>borokrzemowe</w:t>
      </w:r>
      <w:proofErr w:type="spellEnd"/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5F3462" w:rsidP="005F3462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Uwaga! – W cenie ofertowej Wykonawca zobowiązany jest do dostawy produkt</w:t>
      </w:r>
      <w:r w:rsidR="004956AD">
        <w:rPr>
          <w:rFonts w:eastAsia="Calibri"/>
          <w:sz w:val="22"/>
          <w:szCs w:val="22"/>
          <w:lang w:eastAsia="en-US"/>
        </w:rPr>
        <w:t>ów</w:t>
      </w:r>
      <w:r w:rsidRPr="00777ECB">
        <w:rPr>
          <w:rFonts w:eastAsia="Calibri"/>
          <w:sz w:val="22"/>
          <w:szCs w:val="22"/>
          <w:lang w:eastAsia="en-US"/>
        </w:rPr>
        <w:t xml:space="preserve"> w miejsce wskazane przez Zamawiającego w jego siedzibie - w Krakowie                    przy ul. Smętnej 12.</w:t>
      </w: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590458" w:rsidRPr="00777ECB" w:rsidRDefault="005F3462" w:rsidP="005F3462">
      <w:pPr>
        <w:rPr>
          <w:sz w:val="22"/>
          <w:szCs w:val="22"/>
        </w:rPr>
      </w:pP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ab/>
        <w:t xml:space="preserve">                   </w:t>
      </w:r>
      <w:r w:rsidR="00590458" w:rsidRPr="00777ECB">
        <w:rPr>
          <w:rFonts w:eastAsia="Calibri"/>
          <w:sz w:val="22"/>
          <w:szCs w:val="22"/>
          <w:lang w:eastAsia="en-US"/>
        </w:rPr>
        <w:t xml:space="preserve">                                                                     </w:t>
      </w:r>
      <w:r w:rsidR="00777ECB">
        <w:rPr>
          <w:rFonts w:eastAsia="Calibri"/>
          <w:sz w:val="22"/>
          <w:szCs w:val="22"/>
          <w:lang w:eastAsia="en-US"/>
        </w:rPr>
        <w:t xml:space="preserve">                           </w:t>
      </w:r>
      <w:r w:rsidR="00777ECB">
        <w:rPr>
          <w:rFonts w:eastAsia="Calibri"/>
          <w:sz w:val="22"/>
          <w:szCs w:val="22"/>
          <w:lang w:eastAsia="en-US"/>
        </w:rPr>
        <w:tab/>
      </w:r>
      <w:r w:rsidR="00777ECB">
        <w:rPr>
          <w:rFonts w:eastAsia="Calibri"/>
          <w:sz w:val="22"/>
          <w:szCs w:val="22"/>
          <w:lang w:eastAsia="en-US"/>
        </w:rPr>
        <w:tab/>
      </w:r>
      <w:r w:rsidRPr="00777ECB">
        <w:rPr>
          <w:rFonts w:eastAsia="Calibri"/>
          <w:sz w:val="22"/>
          <w:szCs w:val="22"/>
          <w:lang w:eastAsia="en-US"/>
        </w:rPr>
        <w:t xml:space="preserve"> </w:t>
      </w:r>
      <w:bookmarkStart w:id="6" w:name="_Hlk116906546"/>
      <w:r w:rsidRPr="00777ECB">
        <w:rPr>
          <w:sz w:val="22"/>
          <w:szCs w:val="22"/>
        </w:rPr>
        <w:t>....................................................................</w:t>
      </w:r>
      <w:r w:rsidRPr="00777ECB">
        <w:rPr>
          <w:sz w:val="22"/>
          <w:szCs w:val="22"/>
          <w:vertAlign w:val="superscript"/>
        </w:rPr>
        <w:tab/>
        <w:t xml:space="preserve">      </w:t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  <w:t xml:space="preserve">               </w:t>
      </w:r>
      <w:r w:rsidRPr="00777ECB">
        <w:rPr>
          <w:sz w:val="22"/>
          <w:szCs w:val="22"/>
          <w:vertAlign w:val="superscript"/>
        </w:rPr>
        <w:tab/>
      </w:r>
      <w:r w:rsidR="00590458" w:rsidRPr="00777ECB">
        <w:rPr>
          <w:sz w:val="22"/>
          <w:szCs w:val="22"/>
          <w:vertAlign w:val="superscript"/>
        </w:rPr>
        <w:t xml:space="preserve">                                                                                                                                    </w:t>
      </w:r>
      <w:r w:rsidRPr="00777ECB">
        <w:rPr>
          <w:sz w:val="22"/>
          <w:szCs w:val="22"/>
          <w:vertAlign w:val="superscript"/>
        </w:rPr>
        <w:t>podpis osoby uprawnionej do składania oświadczeń woli w imieniu Wykonawcy</w:t>
      </w:r>
      <w:bookmarkEnd w:id="6"/>
    </w:p>
    <w:p w:rsidR="00E26F64" w:rsidRPr="00777ECB" w:rsidRDefault="00E26F64" w:rsidP="005F3462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771B60" w:rsidRDefault="00771B60" w:rsidP="005F3462">
      <w:pPr>
        <w:rPr>
          <w:rFonts w:eastAsia="Calibri"/>
          <w:sz w:val="22"/>
          <w:szCs w:val="22"/>
          <w:lang w:eastAsia="en-US"/>
        </w:rPr>
      </w:pPr>
    </w:p>
    <w:p w:rsidR="004956AD" w:rsidRDefault="004956AD" w:rsidP="005F3462">
      <w:pPr>
        <w:rPr>
          <w:rFonts w:eastAsia="Calibri"/>
          <w:sz w:val="22"/>
          <w:szCs w:val="22"/>
          <w:lang w:eastAsia="en-US"/>
        </w:rPr>
      </w:pPr>
    </w:p>
    <w:p w:rsidR="00590458" w:rsidRDefault="00590458" w:rsidP="005F3462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lastRenderedPageBreak/>
        <w:t xml:space="preserve">Pakiet 4 - </w:t>
      </w:r>
      <w:r w:rsidR="00777ECB" w:rsidRPr="00777ECB">
        <w:rPr>
          <w:rFonts w:eastAsia="Calibri"/>
          <w:sz w:val="22"/>
          <w:szCs w:val="22"/>
          <w:lang w:eastAsia="en-US"/>
        </w:rPr>
        <w:t>Płaszcz grzewczy</w:t>
      </w:r>
    </w:p>
    <w:p w:rsid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777ECB" w:rsidRDefault="00777ECB" w:rsidP="005F3462">
      <w:pPr>
        <w:rPr>
          <w:rFonts w:eastAsia="Calibri"/>
          <w:sz w:val="22"/>
          <w:szCs w:val="22"/>
          <w:lang w:eastAsia="en-US"/>
        </w:rPr>
      </w:pPr>
    </w:p>
    <w:p w:rsidR="00590458" w:rsidRPr="00777ECB" w:rsidRDefault="00590458" w:rsidP="00590458">
      <w:pPr>
        <w:rPr>
          <w:rFonts w:eastAsia="Calibri"/>
          <w:sz w:val="22"/>
          <w:szCs w:val="22"/>
          <w:highlight w:val="yellow"/>
          <w:lang w:eastAsia="en-US"/>
        </w:rPr>
      </w:pPr>
    </w:p>
    <w:tbl>
      <w:tblPr>
        <w:tblpPr w:leftFromText="141" w:rightFromText="141" w:bottomFromText="160" w:vertAnchor="page" w:horzAnchor="margin" w:tblpY="3241"/>
        <w:tblW w:w="14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3828"/>
        <w:gridCol w:w="1134"/>
        <w:gridCol w:w="1275"/>
        <w:gridCol w:w="1134"/>
        <w:gridCol w:w="1560"/>
        <w:gridCol w:w="1984"/>
        <w:gridCol w:w="1984"/>
      </w:tblGrid>
      <w:tr w:rsidR="004956AD" w:rsidRPr="00777ECB" w:rsidTr="004956AD">
        <w:trPr>
          <w:trHeight w:val="1292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777ECB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Nazwa i opis przedmiotu zamówien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Ilość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netto               (bez VAT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              w %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VAT w zł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jc w:val="center"/>
              <w:rPr>
                <w:b/>
                <w:bCs/>
                <w:sz w:val="22"/>
                <w:szCs w:val="22"/>
              </w:rPr>
            </w:pPr>
            <w:r w:rsidRPr="00777ECB">
              <w:rPr>
                <w:b/>
                <w:bCs/>
                <w:sz w:val="22"/>
                <w:szCs w:val="22"/>
              </w:rPr>
              <w:t>Wartość brutto   (z VAT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777ECB">
            <w:pPr>
              <w:jc w:val="center"/>
              <w:rPr>
                <w:b/>
                <w:bCs/>
                <w:sz w:val="22"/>
                <w:szCs w:val="22"/>
              </w:rPr>
            </w:pPr>
            <w:r w:rsidRPr="004956AD">
              <w:rPr>
                <w:b/>
                <w:bCs/>
                <w:sz w:val="22"/>
                <w:szCs w:val="22"/>
              </w:rPr>
              <w:t>Okres gwarancji (min. 12 m-</w:t>
            </w:r>
            <w:proofErr w:type="spellStart"/>
            <w:r w:rsidRPr="004956AD">
              <w:rPr>
                <w:b/>
                <w:bCs/>
                <w:sz w:val="22"/>
                <w:szCs w:val="22"/>
              </w:rPr>
              <w:t>cy</w:t>
            </w:r>
            <w:proofErr w:type="spellEnd"/>
            <w:r w:rsidRPr="004956AD">
              <w:rPr>
                <w:b/>
                <w:bCs/>
                <w:sz w:val="22"/>
                <w:szCs w:val="22"/>
              </w:rPr>
              <w:t>) (proszę wypełnić)</w:t>
            </w:r>
          </w:p>
        </w:tc>
      </w:tr>
      <w:tr w:rsidR="004956AD" w:rsidRPr="00777ECB" w:rsidTr="004956AD">
        <w:trPr>
          <w:trHeight w:val="748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777ECB">
            <w:pPr>
              <w:rPr>
                <w:sz w:val="22"/>
                <w:szCs w:val="22"/>
              </w:rPr>
            </w:pPr>
            <w:r w:rsidRPr="00777ECB">
              <w:rPr>
                <w:sz w:val="22"/>
                <w:szCs w:val="22"/>
              </w:rPr>
              <w:t>1.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rPr>
                <w:bCs/>
                <w:sz w:val="22"/>
                <w:szCs w:val="22"/>
              </w:rPr>
            </w:pPr>
            <w:bookmarkStart w:id="7" w:name="_Hlk116906622"/>
            <w:r w:rsidRPr="00777ECB">
              <w:rPr>
                <w:sz w:val="22"/>
                <w:szCs w:val="22"/>
              </w:rPr>
              <w:t xml:space="preserve">Płaszcz grzewczy </w:t>
            </w:r>
            <w:bookmarkEnd w:id="7"/>
            <w:r w:rsidRPr="00777ECB">
              <w:rPr>
                <w:sz w:val="22"/>
                <w:szCs w:val="22"/>
              </w:rPr>
              <w:t>800W</w:t>
            </w:r>
            <w:r>
              <w:rPr>
                <w:sz w:val="22"/>
                <w:szCs w:val="22"/>
              </w:rPr>
              <w:t xml:space="preserve"> – opis przedmiotu zamówienia poniżej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6AD" w:rsidRPr="00777ECB" w:rsidRDefault="004956AD" w:rsidP="00777ECB">
            <w:pPr>
              <w:jc w:val="center"/>
              <w:rPr>
                <w:bCs/>
                <w:sz w:val="22"/>
                <w:szCs w:val="22"/>
              </w:rPr>
            </w:pPr>
            <w:r w:rsidRPr="00777ECB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777ECB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777ECB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777ECB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6AD" w:rsidRPr="00777ECB" w:rsidRDefault="004956AD" w:rsidP="00777ECB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56AD" w:rsidRPr="00777ECB" w:rsidRDefault="004956AD" w:rsidP="00777ECB">
            <w:pPr>
              <w:jc w:val="center"/>
              <w:rPr>
                <w:bCs/>
                <w:sz w:val="22"/>
                <w:szCs w:val="22"/>
                <w:highlight w:val="yellow"/>
              </w:rPr>
            </w:pPr>
          </w:p>
        </w:tc>
      </w:tr>
    </w:tbl>
    <w:p w:rsidR="00590458" w:rsidRPr="00777ECB" w:rsidRDefault="00777ECB" w:rsidP="00590458">
      <w:pPr>
        <w:rPr>
          <w:rFonts w:eastAsia="Calibri"/>
          <w:sz w:val="22"/>
          <w:szCs w:val="22"/>
          <w:lang w:eastAsia="en-US"/>
        </w:rPr>
      </w:pPr>
      <w:r>
        <w:rPr>
          <w:rFonts w:eastAsia="Calibri"/>
          <w:b/>
          <w:sz w:val="22"/>
          <w:szCs w:val="22"/>
          <w:lang w:eastAsia="en-US"/>
        </w:rPr>
        <w:t>W</w:t>
      </w:r>
      <w:r w:rsidR="00590458" w:rsidRPr="00777ECB">
        <w:rPr>
          <w:rFonts w:eastAsia="Calibri"/>
          <w:b/>
          <w:sz w:val="22"/>
          <w:szCs w:val="22"/>
          <w:lang w:eastAsia="en-US"/>
        </w:rPr>
        <w:t>artość brutto (z VAT)</w:t>
      </w:r>
      <w:r w:rsidR="00590458" w:rsidRPr="00777ECB">
        <w:rPr>
          <w:rFonts w:eastAsia="Calibri"/>
          <w:sz w:val="22"/>
          <w:szCs w:val="22"/>
          <w:lang w:eastAsia="en-US"/>
        </w:rPr>
        <w:t xml:space="preserve"> słownie  ………………………………………………..</w:t>
      </w:r>
    </w:p>
    <w:p w:rsidR="00590458" w:rsidRDefault="00590458" w:rsidP="00590458">
      <w:pPr>
        <w:rPr>
          <w:rFonts w:eastAsia="Calibri"/>
          <w:sz w:val="22"/>
          <w:szCs w:val="22"/>
          <w:lang w:eastAsia="en-US"/>
        </w:rPr>
      </w:pPr>
    </w:p>
    <w:p w:rsidR="00777ECB" w:rsidRPr="00777ECB" w:rsidRDefault="00777ECB" w:rsidP="00777ECB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Płaszcz grzejny na stelażu</w:t>
      </w:r>
    </w:p>
    <w:p w:rsidR="00777ECB" w:rsidRPr="00777ECB" w:rsidRDefault="00777ECB" w:rsidP="00777ECB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•</w:t>
      </w:r>
      <w:r w:rsidRPr="00777ECB">
        <w:rPr>
          <w:rFonts w:eastAsia="Calibri"/>
          <w:sz w:val="22"/>
          <w:szCs w:val="22"/>
          <w:lang w:eastAsia="en-US"/>
        </w:rPr>
        <w:tab/>
        <w:t>Moc 800 W</w:t>
      </w:r>
    </w:p>
    <w:p w:rsidR="00777ECB" w:rsidRPr="00777ECB" w:rsidRDefault="00777ECB" w:rsidP="00777ECB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•</w:t>
      </w:r>
      <w:r w:rsidRPr="00777ECB">
        <w:rPr>
          <w:rFonts w:eastAsia="Calibri"/>
          <w:sz w:val="22"/>
          <w:szCs w:val="22"/>
          <w:lang w:eastAsia="en-US"/>
        </w:rPr>
        <w:tab/>
        <w:t>Stalowy stelaż z trzema nogami,</w:t>
      </w:r>
    </w:p>
    <w:p w:rsidR="00777ECB" w:rsidRPr="00777ECB" w:rsidRDefault="00777ECB" w:rsidP="00777ECB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•</w:t>
      </w:r>
      <w:r w:rsidRPr="00777ECB">
        <w:rPr>
          <w:rFonts w:eastAsia="Calibri"/>
          <w:sz w:val="22"/>
          <w:szCs w:val="22"/>
          <w:lang w:eastAsia="en-US"/>
        </w:rPr>
        <w:tab/>
        <w:t>Dopasowany do kolby o pojemności 6L</w:t>
      </w:r>
    </w:p>
    <w:p w:rsidR="00777ECB" w:rsidRDefault="00777ECB" w:rsidP="00777ECB">
      <w:pPr>
        <w:rPr>
          <w:rFonts w:eastAsia="Calibri"/>
          <w:sz w:val="22"/>
          <w:szCs w:val="22"/>
          <w:lang w:eastAsia="en-US"/>
        </w:rPr>
      </w:pPr>
      <w:r w:rsidRPr="00777ECB">
        <w:rPr>
          <w:rFonts w:eastAsia="Calibri"/>
          <w:sz w:val="22"/>
          <w:szCs w:val="22"/>
          <w:lang w:eastAsia="en-US"/>
        </w:rPr>
        <w:t>•</w:t>
      </w:r>
      <w:r w:rsidRPr="00777ECB">
        <w:rPr>
          <w:rFonts w:eastAsia="Calibri"/>
          <w:sz w:val="22"/>
          <w:szCs w:val="22"/>
          <w:lang w:eastAsia="en-US"/>
        </w:rPr>
        <w:tab/>
        <w:t>Wewnętrzny lub zewnętrzny regulator mocy</w:t>
      </w:r>
    </w:p>
    <w:p w:rsidR="00777ECB" w:rsidRPr="00777ECB" w:rsidRDefault="00777ECB" w:rsidP="00590458">
      <w:pPr>
        <w:rPr>
          <w:rFonts w:eastAsia="Calibri"/>
          <w:sz w:val="22"/>
          <w:szCs w:val="22"/>
          <w:lang w:eastAsia="en-US"/>
        </w:rPr>
      </w:pPr>
    </w:p>
    <w:p w:rsidR="00E26F64" w:rsidRPr="00777ECB" w:rsidRDefault="00590458" w:rsidP="00777ECB">
      <w:pPr>
        <w:rPr>
          <w:sz w:val="22"/>
          <w:szCs w:val="22"/>
        </w:rPr>
      </w:pPr>
      <w:r w:rsidRPr="00777ECB">
        <w:rPr>
          <w:rFonts w:eastAsia="Calibri"/>
          <w:sz w:val="22"/>
          <w:szCs w:val="22"/>
          <w:lang w:eastAsia="en-US"/>
        </w:rPr>
        <w:t>Uwaga! – W cenie ofertowej Wykonawca zobowiązany jest do dostawy produkt</w:t>
      </w:r>
      <w:r w:rsidR="004956AD">
        <w:rPr>
          <w:rFonts w:eastAsia="Calibri"/>
          <w:sz w:val="22"/>
          <w:szCs w:val="22"/>
          <w:lang w:eastAsia="en-US"/>
        </w:rPr>
        <w:t>ów</w:t>
      </w:r>
      <w:bookmarkStart w:id="8" w:name="_GoBack"/>
      <w:bookmarkEnd w:id="8"/>
      <w:r w:rsidRPr="00777ECB">
        <w:rPr>
          <w:rFonts w:eastAsia="Calibri"/>
          <w:sz w:val="22"/>
          <w:szCs w:val="22"/>
          <w:lang w:eastAsia="en-US"/>
        </w:rPr>
        <w:t xml:space="preserve"> w miejsce wskazane przez Zamawiającego w jego siedzibie - w Krakowie                    przy ul. Smętnej 12.</w:t>
      </w:r>
    </w:p>
    <w:p w:rsidR="00777ECB" w:rsidRPr="00777ECB" w:rsidRDefault="00777ECB" w:rsidP="00E26F64">
      <w:pPr>
        <w:ind w:left="9204"/>
        <w:rPr>
          <w:sz w:val="22"/>
          <w:szCs w:val="22"/>
        </w:rPr>
      </w:pPr>
    </w:p>
    <w:p w:rsidR="00590458" w:rsidRPr="00777ECB" w:rsidRDefault="00E26F64" w:rsidP="00777ECB">
      <w:pPr>
        <w:ind w:left="9639" w:firstLine="273"/>
        <w:rPr>
          <w:rFonts w:eastAsia="Calibri"/>
          <w:sz w:val="22"/>
          <w:szCs w:val="22"/>
          <w:lang w:eastAsia="en-US"/>
        </w:rPr>
      </w:pPr>
      <w:r w:rsidRPr="00777ECB">
        <w:rPr>
          <w:sz w:val="22"/>
          <w:szCs w:val="22"/>
        </w:rPr>
        <w:t>....................................................................</w:t>
      </w:r>
      <w:r w:rsidRPr="00777ECB">
        <w:rPr>
          <w:sz w:val="22"/>
          <w:szCs w:val="22"/>
          <w:vertAlign w:val="superscript"/>
        </w:rPr>
        <w:tab/>
        <w:t xml:space="preserve">      </w:t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</w:r>
      <w:r w:rsidRPr="00777ECB">
        <w:rPr>
          <w:sz w:val="22"/>
          <w:szCs w:val="22"/>
          <w:vertAlign w:val="superscript"/>
        </w:rPr>
        <w:tab/>
        <w:t xml:space="preserve">               </w:t>
      </w:r>
      <w:r w:rsidRPr="00777ECB">
        <w:rPr>
          <w:sz w:val="22"/>
          <w:szCs w:val="22"/>
          <w:vertAlign w:val="superscript"/>
        </w:rPr>
        <w:tab/>
        <w:t xml:space="preserve">                                                                                                                                                                   podpis osoby uprawnionej do składania oświadczeń woli w imieniu Wykonawcy</w:t>
      </w:r>
    </w:p>
    <w:sectPr w:rsidR="00590458" w:rsidRPr="00777ECB" w:rsidSect="00590458">
      <w:headerReference w:type="default" r:id="rId8"/>
      <w:footerReference w:type="even" r:id="rId9"/>
      <w:footerReference w:type="default" r:id="rId10"/>
      <w:pgSz w:w="16838" w:h="11906" w:orient="landscape" w:code="9"/>
      <w:pgMar w:top="2694" w:right="1418" w:bottom="1418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1689" w:rsidRDefault="00A81689">
      <w:r>
        <w:separator/>
      </w:r>
    </w:p>
  </w:endnote>
  <w:endnote w:type="continuationSeparator" w:id="0">
    <w:p w:rsidR="00A81689" w:rsidRDefault="00A81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1188" w:rsidRDefault="00F1118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F11188" w:rsidRDefault="00F1118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1188" w:rsidRDefault="00F11188" w:rsidP="00282B36">
    <w:pPr>
      <w:pStyle w:val="Stopka"/>
      <w:framePr w:w="5160" w:wrap="around" w:vAnchor="text" w:hAnchor="page" w:x="10711" w:y="67"/>
      <w:ind w:left="4340"/>
      <w:rPr>
        <w:rStyle w:val="Numerstrony"/>
        <w:rFonts w:ascii="Arial" w:hAnsi="Arial"/>
        <w:sz w:val="18"/>
      </w:rPr>
    </w:pPr>
    <w:r>
      <w:rPr>
        <w:rStyle w:val="Numerstrony"/>
        <w:rFonts w:ascii="Arial" w:hAnsi="Arial"/>
        <w:sz w:val="18"/>
      </w:rPr>
      <w:fldChar w:fldCharType="begin"/>
    </w:r>
    <w:r>
      <w:rPr>
        <w:rStyle w:val="Numerstrony"/>
        <w:rFonts w:ascii="Arial" w:hAnsi="Arial"/>
        <w:sz w:val="18"/>
      </w:rPr>
      <w:instrText xml:space="preserve">PAGE  </w:instrText>
    </w:r>
    <w:r>
      <w:rPr>
        <w:rStyle w:val="Numerstrony"/>
        <w:rFonts w:ascii="Arial" w:hAnsi="Arial"/>
        <w:sz w:val="18"/>
      </w:rPr>
      <w:fldChar w:fldCharType="separate"/>
    </w:r>
    <w:r w:rsidR="002C0318">
      <w:rPr>
        <w:rStyle w:val="Numerstrony"/>
        <w:rFonts w:ascii="Arial" w:hAnsi="Arial"/>
        <w:noProof/>
        <w:sz w:val="18"/>
      </w:rPr>
      <w:t>1</w:t>
    </w:r>
    <w:r>
      <w:rPr>
        <w:rStyle w:val="Numerstrony"/>
        <w:rFonts w:ascii="Arial" w:hAnsi="Arial"/>
        <w:sz w:val="18"/>
      </w:rPr>
      <w:fldChar w:fldCharType="end"/>
    </w:r>
  </w:p>
  <w:p w:rsidR="00F11188" w:rsidRDefault="00F11188">
    <w:pPr>
      <w:pStyle w:val="Stopka"/>
      <w:jc w:val="center"/>
      <w:rPr>
        <w:rFonts w:ascii="Arial" w:hAnsi="Arial" w:cs="Arial"/>
        <w:sz w:val="16"/>
      </w:rPr>
    </w:pPr>
  </w:p>
  <w:tbl>
    <w:tblPr>
      <w:tblW w:w="15039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307"/>
      <w:gridCol w:w="4732"/>
    </w:tblGrid>
    <w:tr w:rsidR="00CD3B9D" w:rsidRPr="00D12589" w:rsidTr="00282B36">
      <w:trPr>
        <w:trHeight w:val="571"/>
      </w:trPr>
      <w:tc>
        <w:tcPr>
          <w:tcW w:w="15039" w:type="dxa"/>
          <w:gridSpan w:val="2"/>
          <w:tcBorders>
            <w:top w:val="single" w:sz="4" w:space="0" w:color="auto"/>
          </w:tcBorders>
          <w:vAlign w:val="center"/>
        </w:tcPr>
        <w:p w:rsidR="00CD3B9D" w:rsidRDefault="00CD3B9D" w:rsidP="00CD3B9D">
          <w:pPr>
            <w:pStyle w:val="Stopka"/>
            <w:jc w:val="center"/>
            <w:rPr>
              <w:rFonts w:ascii="Arial" w:hAnsi="Arial" w:cs="Arial"/>
              <w:sz w:val="16"/>
              <w:lang w:val="de-DE"/>
            </w:rPr>
          </w:pPr>
          <w:r>
            <w:rPr>
              <w:rFonts w:ascii="Arial Black" w:hAnsi="Arial Black" w:cs="Arial"/>
              <w:sz w:val="15"/>
            </w:rPr>
            <w:t xml:space="preserve">Projekt STEP7 </w:t>
          </w:r>
          <w:r w:rsidRPr="00823A8D">
            <w:rPr>
              <w:rFonts w:ascii="Arial Black" w:hAnsi="Arial Black" w:cs="Arial"/>
              <w:sz w:val="15"/>
            </w:rPr>
            <w:t>jest realizowany ze środków</w:t>
          </w:r>
          <w:r>
            <w:rPr>
              <w:rFonts w:ascii="Arial Black" w:hAnsi="Arial Black" w:cs="Arial"/>
              <w:sz w:val="15"/>
            </w:rPr>
            <w:t xml:space="preserve"> Funduszy Europejskich</w:t>
          </w:r>
          <w:r>
            <w:rPr>
              <w:rFonts w:ascii="Arial Black" w:hAnsi="Arial Black" w:cs="Arial"/>
              <w:sz w:val="15"/>
            </w:rPr>
            <w:br/>
            <w:t xml:space="preserve">w ramach </w:t>
          </w:r>
          <w:r w:rsidRPr="00823A8D">
            <w:rPr>
              <w:rFonts w:ascii="Arial Black" w:hAnsi="Arial Black" w:cs="Arial"/>
              <w:sz w:val="15"/>
            </w:rPr>
            <w:t>Programu Inteligentny Rozwój</w:t>
          </w:r>
          <w:r>
            <w:rPr>
              <w:rFonts w:ascii="Arial Black" w:hAnsi="Arial Black" w:cs="Arial"/>
              <w:sz w:val="15"/>
            </w:rPr>
            <w:t xml:space="preserve"> 2014–2020</w:t>
          </w:r>
        </w:p>
      </w:tc>
    </w:tr>
    <w:tr w:rsidR="00F11188" w:rsidRPr="00313457" w:rsidTr="00282B36">
      <w:trPr>
        <w:trHeight w:val="907"/>
      </w:trPr>
      <w:tc>
        <w:tcPr>
          <w:tcW w:w="10307" w:type="dxa"/>
        </w:tcPr>
        <w:p w:rsidR="00CD3B9D" w:rsidRDefault="00F11188" w:rsidP="00CD3B9D">
          <w:pPr>
            <w:pStyle w:val="Stopka"/>
            <w:spacing w:before="120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Instytut Farmakologii </w:t>
          </w:r>
          <w:r w:rsidR="00CD3B9D">
            <w:rPr>
              <w:rFonts w:ascii="Arial" w:hAnsi="Arial" w:cs="Arial"/>
              <w:sz w:val="16"/>
            </w:rPr>
            <w:t>im. Jerzego Maja</w:t>
          </w:r>
        </w:p>
        <w:p w:rsidR="00F11188" w:rsidRDefault="00F11188" w:rsidP="00CD3B9D">
          <w:pPr>
            <w:pStyle w:val="Stopka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Polskiej Akademii Nauk</w:t>
          </w:r>
        </w:p>
        <w:p w:rsidR="00F11188" w:rsidRDefault="00F11188">
          <w:pPr>
            <w:pStyle w:val="Stopka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ul. Smętna 12, 31-343 Kraków</w:t>
          </w:r>
        </w:p>
        <w:p w:rsidR="00F11188" w:rsidRDefault="00F11188" w:rsidP="00CD3B9D">
          <w:pPr>
            <w:pStyle w:val="Stopka"/>
            <w:rPr>
              <w:rFonts w:ascii="Arial" w:hAnsi="Arial" w:cs="Arial"/>
              <w:sz w:val="20"/>
              <w:lang w:val="de-DE"/>
            </w:rPr>
          </w:pPr>
        </w:p>
      </w:tc>
      <w:tc>
        <w:tcPr>
          <w:tcW w:w="4732" w:type="dxa"/>
        </w:tcPr>
        <w:p w:rsidR="00CD3B9D" w:rsidRPr="00E575BE" w:rsidRDefault="00CD3B9D" w:rsidP="00CD3B9D">
          <w:pPr>
            <w:pStyle w:val="Stopka"/>
            <w:spacing w:before="120"/>
            <w:jc w:val="right"/>
            <w:rPr>
              <w:rFonts w:ascii="Arial" w:hAnsi="Arial" w:cs="Arial"/>
              <w:sz w:val="16"/>
              <w:lang w:val="en-GB"/>
            </w:rPr>
          </w:pPr>
          <w:r w:rsidRPr="00E575BE">
            <w:rPr>
              <w:rFonts w:ascii="Arial" w:hAnsi="Arial" w:cs="Arial"/>
              <w:sz w:val="16"/>
              <w:lang w:val="en-GB"/>
            </w:rPr>
            <w:t>tel.: 012-6623-220, fax: 012-6374-500</w:t>
          </w:r>
        </w:p>
        <w:p w:rsidR="00CD3B9D" w:rsidRDefault="00CD3B9D" w:rsidP="00CD3B9D">
          <w:pPr>
            <w:pStyle w:val="Stopka"/>
            <w:jc w:val="right"/>
            <w:rPr>
              <w:rFonts w:ascii="Arial" w:hAnsi="Arial" w:cs="Arial"/>
              <w:sz w:val="16"/>
              <w:lang w:val="de-DE"/>
            </w:rPr>
          </w:pPr>
          <w:proofErr w:type="spellStart"/>
          <w:r>
            <w:rPr>
              <w:rFonts w:ascii="Arial" w:hAnsi="Arial" w:cs="Arial"/>
              <w:sz w:val="16"/>
              <w:lang w:val="de-DE"/>
            </w:rPr>
            <w:t>e-mail</w:t>
          </w:r>
          <w:proofErr w:type="spellEnd"/>
          <w:r>
            <w:rPr>
              <w:rFonts w:ascii="Arial" w:hAnsi="Arial" w:cs="Arial"/>
              <w:sz w:val="16"/>
              <w:lang w:val="de-DE"/>
            </w:rPr>
            <w:t>: ifpan@if-pan.krakow.pl</w:t>
          </w:r>
        </w:p>
        <w:p w:rsidR="00F11188" w:rsidRDefault="00CD3B9D" w:rsidP="00CD3B9D">
          <w:pPr>
            <w:pStyle w:val="Stopka"/>
            <w:jc w:val="right"/>
            <w:rPr>
              <w:rFonts w:ascii="Arial" w:hAnsi="Arial" w:cs="Arial"/>
              <w:sz w:val="16"/>
              <w:lang w:val="de-DE"/>
            </w:rPr>
          </w:pPr>
          <w:r>
            <w:rPr>
              <w:rFonts w:ascii="Arial" w:hAnsi="Arial" w:cs="Arial"/>
              <w:sz w:val="16"/>
              <w:lang w:val="de-DE"/>
            </w:rPr>
            <w:t>http://www.if-pan.krakow.pl</w:t>
          </w:r>
        </w:p>
        <w:p w:rsidR="00F11188" w:rsidRPr="00D12589" w:rsidRDefault="00F11188" w:rsidP="00F02CC5">
          <w:pPr>
            <w:pStyle w:val="Stopka"/>
            <w:rPr>
              <w:rFonts w:ascii="Arial" w:hAnsi="Arial" w:cs="Arial"/>
              <w:sz w:val="16"/>
              <w:lang w:val="de-DE"/>
            </w:rPr>
          </w:pPr>
        </w:p>
      </w:tc>
    </w:tr>
  </w:tbl>
  <w:p w:rsidR="00F11188" w:rsidRPr="00D12589" w:rsidRDefault="00F11188">
    <w:pPr>
      <w:pStyle w:val="Stopka"/>
      <w:jc w:val="cen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1689" w:rsidRDefault="00A81689">
      <w:r>
        <w:separator/>
      </w:r>
    </w:p>
  </w:footnote>
  <w:footnote w:type="continuationSeparator" w:id="0">
    <w:p w:rsidR="00A81689" w:rsidRDefault="00A816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290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409"/>
      <w:gridCol w:w="3662"/>
      <w:gridCol w:w="3662"/>
      <w:gridCol w:w="3557"/>
    </w:tblGrid>
    <w:tr w:rsidR="00E575BE" w:rsidTr="00282B36">
      <w:trPr>
        <w:trHeight w:val="876"/>
      </w:trPr>
      <w:tc>
        <w:tcPr>
          <w:tcW w:w="3409" w:type="dxa"/>
        </w:tcPr>
        <w:p w:rsidR="00E575BE" w:rsidRDefault="00E575BE" w:rsidP="00F1697B">
          <w:pPr>
            <w:pStyle w:val="Tekstpodstawowy"/>
            <w:spacing w:after="0"/>
            <w:ind w:right="-40"/>
            <w:rPr>
              <w:sz w:val="32"/>
              <w:szCs w:val="32"/>
            </w:rPr>
          </w:pPr>
          <w:r>
            <w:rPr>
              <w:b/>
              <w:bCs/>
              <w:noProof/>
              <w:sz w:val="28"/>
            </w:rPr>
            <w:drawing>
              <wp:inline distT="0" distB="0" distL="0" distR="0">
                <wp:extent cx="974090" cy="520700"/>
                <wp:effectExtent l="0" t="0" r="0" b="0"/>
                <wp:docPr id="21" name="Obraz 21" descr="C:\Users\ZChL-AnBo\AppData\Local\Microsoft\Windows\INetCache\Content.Word\logo_FE_Inteligentny_Rozwoj_rgb-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2" descr="C:\Users\ZChL-AnBo\AppData\Local\Microsoft\Windows\INetCache\Content.Word\logo_FE_Inteligentny_Rozwoj_rgb-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409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2" w:type="dxa"/>
        </w:tcPr>
        <w:p w:rsidR="00E575BE" w:rsidRDefault="00E575BE" w:rsidP="00F1697B">
          <w:pPr>
            <w:pStyle w:val="Tekstpodstawowy"/>
            <w:spacing w:before="80" w:after="0"/>
            <w:ind w:right="-40"/>
            <w:jc w:val="center"/>
            <w:rPr>
              <w:sz w:val="32"/>
              <w:szCs w:val="32"/>
            </w:rPr>
          </w:pPr>
          <w:r>
            <w:rPr>
              <w:b/>
              <w:bCs/>
              <w:noProof/>
              <w:sz w:val="28"/>
            </w:rPr>
            <w:drawing>
              <wp:inline distT="0" distB="0" distL="0" distR="0">
                <wp:extent cx="1268095" cy="425450"/>
                <wp:effectExtent l="0" t="0" r="0" b="0"/>
                <wp:docPr id="22" name="Obraz 22" descr="C:\Users\ZChL-AnBo\AppData\Local\Microsoft\Windows\INetCache\Content.Word\znak_barw_rp_poziom_szara_ramka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3" descr="C:\Users\ZChL-AnBo\AppData\Local\Microsoft\Windows\INetCache\Content.Word\znak_barw_rp_poziom_szara_ramka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8095" cy="425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2" w:type="dxa"/>
        </w:tcPr>
        <w:p w:rsidR="00E575BE" w:rsidRDefault="00E575BE" w:rsidP="001531AF">
          <w:pPr>
            <w:pStyle w:val="Tekstpodstawowy"/>
            <w:spacing w:before="200" w:after="0"/>
            <w:ind w:right="-40"/>
            <w:jc w:val="center"/>
            <w:rPr>
              <w:sz w:val="32"/>
              <w:szCs w:val="32"/>
            </w:rPr>
          </w:pPr>
          <w:r>
            <w:rPr>
              <w:b/>
              <w:bCs/>
              <w:noProof/>
              <w:sz w:val="28"/>
            </w:rPr>
            <w:drawing>
              <wp:inline distT="0" distB="0" distL="0" distR="0">
                <wp:extent cx="1057275" cy="374015"/>
                <wp:effectExtent l="0" t="0" r="9525" b="6985"/>
                <wp:docPr id="23" name="Obraz 23" descr="C:\Users\ZChL-AnBo\AppData\Local\Microsoft\Windows\INetCache\Content.Word\ncbr_logo_z_czerwonym_napisem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4" descr="C:\Users\ZChL-AnBo\AppData\Local\Microsoft\Windows\INetCache\Content.Word\ncbr_logo_z_czerwonym_napisem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275" cy="374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57" w:type="dxa"/>
        </w:tcPr>
        <w:p w:rsidR="00E575BE" w:rsidRDefault="00E575BE" w:rsidP="00F1697B">
          <w:pPr>
            <w:pStyle w:val="Tekstpodstawowy"/>
            <w:spacing w:before="80" w:after="0"/>
            <w:ind w:right="-40"/>
            <w:jc w:val="right"/>
            <w:rPr>
              <w:sz w:val="32"/>
              <w:szCs w:val="32"/>
            </w:rPr>
          </w:pPr>
          <w:r>
            <w:rPr>
              <w:b/>
              <w:bCs/>
              <w:noProof/>
              <w:sz w:val="28"/>
            </w:rPr>
            <w:drawing>
              <wp:inline distT="0" distB="0" distL="0" distR="0">
                <wp:extent cx="1327785" cy="433070"/>
                <wp:effectExtent l="0" t="0" r="5715" b="5080"/>
                <wp:docPr id="24" name="Obraz 24" descr="C:\Users\ZChL-AnBo\AppData\Local\Microsoft\Windows\INetCache\Content.Word\UE_EFRR_rgb-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5" descr="C:\Users\ZChL-AnBo\AppData\Local\Microsoft\Windows\INetCache\Content.Word\UE_EFRR_rgb-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7785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0037B" w:rsidRDefault="0030037B" w:rsidP="0030037B">
    <w:pPr>
      <w:jc w:val="center"/>
      <w:rPr>
        <w:b/>
      </w:rPr>
    </w:pPr>
    <w:r w:rsidRPr="002C054D">
      <w:rPr>
        <w:b/>
      </w:rPr>
      <w:t xml:space="preserve">Zakup i dostawa związków i bloków budulcowych do syntezy </w:t>
    </w:r>
    <w:r>
      <w:rPr>
        <w:b/>
      </w:rPr>
      <w:t xml:space="preserve">oraz asortymentu do sulfonowania i płaszcza grzewczego </w:t>
    </w:r>
    <w:r w:rsidRPr="002C054D">
      <w:rPr>
        <w:b/>
      </w:rPr>
      <w:t>do Instytutu Farmakologii  im. Jerzego Maja Polskiej Akademii Nauk w Krakowie przy ul. Smętnej 12</w:t>
    </w:r>
    <w:r>
      <w:rPr>
        <w:b/>
      </w:rPr>
      <w:t>.</w:t>
    </w:r>
  </w:p>
  <w:p w:rsidR="00DB5FA4" w:rsidRDefault="00DB5FA4" w:rsidP="00DB5FA4">
    <w:pPr>
      <w:pStyle w:val="Nagwek"/>
      <w:jc w:val="center"/>
      <w:rPr>
        <w:rFonts w:ascii="Arial" w:eastAsia="Calibri" w:hAnsi="Arial" w:cs="Arial"/>
      </w:rPr>
    </w:pPr>
  </w:p>
  <w:p w:rsidR="005F3462" w:rsidRDefault="00D76411" w:rsidP="005F3462">
    <w:pPr>
      <w:pStyle w:val="Nagwek"/>
      <w:tabs>
        <w:tab w:val="clear" w:pos="9072"/>
        <w:tab w:val="left" w:pos="12180"/>
      </w:tabs>
      <w:rPr>
        <w:rFonts w:eastAsia="Calibri"/>
        <w:sz w:val="20"/>
        <w:szCs w:val="20"/>
        <w:lang w:eastAsia="en-US"/>
      </w:rPr>
    </w:pPr>
    <w:r w:rsidRPr="002C0318">
      <w:rPr>
        <w:rFonts w:eastAsia="Calibri"/>
        <w:sz w:val="20"/>
        <w:szCs w:val="20"/>
        <w:lang w:eastAsia="en-US"/>
      </w:rPr>
      <w:t>Znak sprawy: IF/ZNP-</w:t>
    </w:r>
    <w:r w:rsidR="00B42E39" w:rsidRPr="002C0318">
      <w:rPr>
        <w:rFonts w:eastAsia="Calibri"/>
        <w:sz w:val="20"/>
        <w:szCs w:val="20"/>
        <w:lang w:eastAsia="en-US"/>
      </w:rPr>
      <w:t>1</w:t>
    </w:r>
    <w:r w:rsidR="00DB5FA4">
      <w:rPr>
        <w:rFonts w:eastAsia="Calibri"/>
        <w:sz w:val="20"/>
        <w:szCs w:val="20"/>
        <w:lang w:eastAsia="en-US"/>
      </w:rPr>
      <w:t>9</w:t>
    </w:r>
    <w:r w:rsidRPr="002C0318">
      <w:rPr>
        <w:rFonts w:eastAsia="Calibri"/>
        <w:sz w:val="20"/>
        <w:szCs w:val="20"/>
        <w:lang w:eastAsia="en-US"/>
      </w:rPr>
      <w:t>/202</w:t>
    </w:r>
    <w:r w:rsidR="00627966" w:rsidRPr="002C0318">
      <w:rPr>
        <w:rFonts w:eastAsia="Calibri"/>
        <w:sz w:val="20"/>
        <w:szCs w:val="20"/>
        <w:lang w:eastAsia="en-US"/>
      </w:rPr>
      <w:t>2</w:t>
    </w:r>
    <w:r w:rsidR="005F3462">
      <w:rPr>
        <w:rFonts w:eastAsia="Calibri"/>
        <w:sz w:val="20"/>
        <w:szCs w:val="20"/>
        <w:lang w:eastAsia="en-US"/>
      </w:rPr>
      <w:tab/>
    </w:r>
    <w:r w:rsidR="005F3462">
      <w:rPr>
        <w:rFonts w:eastAsia="Calibri"/>
        <w:sz w:val="20"/>
        <w:szCs w:val="20"/>
        <w:lang w:eastAsia="en-US"/>
      </w:rPr>
      <w:tab/>
    </w:r>
    <w:r w:rsidR="005F3462" w:rsidRPr="005F3462">
      <w:rPr>
        <w:rFonts w:eastAsia="Calibri"/>
        <w:sz w:val="20"/>
        <w:szCs w:val="20"/>
        <w:lang w:eastAsia="en-US"/>
      </w:rPr>
      <w:t>Załącznik nr 1</w:t>
    </w:r>
  </w:p>
  <w:p w:rsidR="002B0813" w:rsidRPr="00487ABF" w:rsidRDefault="002B0813" w:rsidP="00313457">
    <w:pPr>
      <w:pStyle w:val="Nagwek"/>
      <w:rPr>
        <w:rFonts w:eastAsia="Calibri"/>
        <w:sz w:val="20"/>
        <w:szCs w:val="20"/>
        <w:lang w:eastAsia="en-US"/>
      </w:rPr>
    </w:pPr>
    <w:r w:rsidRPr="002C0318">
      <w:rPr>
        <w:rFonts w:eastAsia="Calibri"/>
        <w:sz w:val="20"/>
        <w:szCs w:val="20"/>
        <w:lang w:eastAsia="en-US"/>
      </w:rPr>
      <w:tab/>
    </w:r>
    <w:r w:rsidR="005F3462">
      <w:rPr>
        <w:rFonts w:eastAsia="Calibri"/>
        <w:sz w:val="20"/>
        <w:szCs w:val="20"/>
        <w:lang w:eastAsia="en-US"/>
      </w:rPr>
      <w:tab/>
    </w:r>
    <w:r w:rsidR="005F3462" w:rsidRPr="005F3462">
      <w:rPr>
        <w:rFonts w:eastAsia="Calibri"/>
        <w:sz w:val="20"/>
        <w:szCs w:val="20"/>
        <w:lang w:eastAsia="en-US"/>
      </w:rPr>
      <w:t>Opis Przedmiotu Zamówienia - Arkusz asortymentowo-cenowy</w:t>
    </w:r>
    <w:r w:rsidRPr="002C0318">
      <w:rPr>
        <w:rFonts w:eastAsia="Calibri"/>
        <w:sz w:val="20"/>
        <w:szCs w:val="20"/>
        <w:lang w:eastAsia="en-US"/>
      </w:rPr>
      <w:tab/>
    </w:r>
    <w:r w:rsidRPr="002C0318">
      <w:rPr>
        <w:rFonts w:eastAsia="Calibri"/>
        <w:sz w:val="20"/>
        <w:szCs w:val="20"/>
        <w:lang w:eastAsia="en-US"/>
      </w:rPr>
      <w:tab/>
    </w:r>
    <w:r w:rsidRPr="002C0318">
      <w:rPr>
        <w:rFonts w:eastAsia="Calibri"/>
        <w:sz w:val="20"/>
        <w:szCs w:val="20"/>
        <w:lang w:eastAsia="en-US"/>
      </w:rPr>
      <w:tab/>
    </w:r>
    <w:r w:rsidRPr="002C0318">
      <w:rPr>
        <w:rFonts w:eastAsia="Calibri"/>
        <w:sz w:val="20"/>
        <w:szCs w:val="20"/>
        <w:lang w:eastAsia="en-US"/>
      </w:rPr>
      <w:tab/>
    </w:r>
    <w:r w:rsidR="00313457" w:rsidRPr="002C0318">
      <w:rPr>
        <w:rFonts w:eastAsia="Calibri"/>
        <w:sz w:val="20"/>
        <w:szCs w:val="20"/>
        <w:lang w:eastAsia="en-US"/>
      </w:rPr>
      <w:t xml:space="preserve">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31E3B"/>
    <w:multiLevelType w:val="multilevel"/>
    <w:tmpl w:val="FEE40F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E18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342A5F84"/>
    <w:multiLevelType w:val="multilevel"/>
    <w:tmpl w:val="33721D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72D11"/>
    <w:multiLevelType w:val="hybridMultilevel"/>
    <w:tmpl w:val="B3AAFD5A"/>
    <w:lvl w:ilvl="0" w:tplc="800609A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bA0NzY1tDQ0MDNW0lEKTi0uzszPAykwrgUAl+IkSiwAAAA="/>
  </w:docVars>
  <w:rsids>
    <w:rsidRoot w:val="00AE0927"/>
    <w:rsid w:val="000116BB"/>
    <w:rsid w:val="00021629"/>
    <w:rsid w:val="00037574"/>
    <w:rsid w:val="0004181C"/>
    <w:rsid w:val="0005746E"/>
    <w:rsid w:val="00064B9F"/>
    <w:rsid w:val="00073A1D"/>
    <w:rsid w:val="00087313"/>
    <w:rsid w:val="00090D93"/>
    <w:rsid w:val="000E4F4D"/>
    <w:rsid w:val="000F26AE"/>
    <w:rsid w:val="001167FA"/>
    <w:rsid w:val="001200BE"/>
    <w:rsid w:val="00130D06"/>
    <w:rsid w:val="001531AF"/>
    <w:rsid w:val="00160CAB"/>
    <w:rsid w:val="0016345C"/>
    <w:rsid w:val="00171DCB"/>
    <w:rsid w:val="00177B25"/>
    <w:rsid w:val="001D3421"/>
    <w:rsid w:val="001E2A5F"/>
    <w:rsid w:val="00216FA9"/>
    <w:rsid w:val="002200EF"/>
    <w:rsid w:val="0022785B"/>
    <w:rsid w:val="00236F89"/>
    <w:rsid w:val="002568B9"/>
    <w:rsid w:val="00271803"/>
    <w:rsid w:val="0027339C"/>
    <w:rsid w:val="00276CF8"/>
    <w:rsid w:val="00282B36"/>
    <w:rsid w:val="00283784"/>
    <w:rsid w:val="0028695F"/>
    <w:rsid w:val="00287132"/>
    <w:rsid w:val="0029565D"/>
    <w:rsid w:val="0029672A"/>
    <w:rsid w:val="002B0813"/>
    <w:rsid w:val="002C0318"/>
    <w:rsid w:val="002D27BA"/>
    <w:rsid w:val="0030037B"/>
    <w:rsid w:val="0030698F"/>
    <w:rsid w:val="00313457"/>
    <w:rsid w:val="0032460C"/>
    <w:rsid w:val="003265FD"/>
    <w:rsid w:val="00365F9B"/>
    <w:rsid w:val="00376186"/>
    <w:rsid w:val="0039589F"/>
    <w:rsid w:val="003A1196"/>
    <w:rsid w:val="003D09F2"/>
    <w:rsid w:val="003D3FDB"/>
    <w:rsid w:val="003D452D"/>
    <w:rsid w:val="003D6F51"/>
    <w:rsid w:val="003D7B8F"/>
    <w:rsid w:val="003F28E5"/>
    <w:rsid w:val="00414537"/>
    <w:rsid w:val="00414633"/>
    <w:rsid w:val="0042128C"/>
    <w:rsid w:val="00426CD9"/>
    <w:rsid w:val="00427A79"/>
    <w:rsid w:val="00447AF7"/>
    <w:rsid w:val="00456F35"/>
    <w:rsid w:val="00457755"/>
    <w:rsid w:val="004746A1"/>
    <w:rsid w:val="004818DE"/>
    <w:rsid w:val="00487ABF"/>
    <w:rsid w:val="004956AD"/>
    <w:rsid w:val="004A04CB"/>
    <w:rsid w:val="004A0837"/>
    <w:rsid w:val="004B6832"/>
    <w:rsid w:val="004D1A30"/>
    <w:rsid w:val="004D62B9"/>
    <w:rsid w:val="004E5958"/>
    <w:rsid w:val="004E7EDC"/>
    <w:rsid w:val="0053407C"/>
    <w:rsid w:val="0055250C"/>
    <w:rsid w:val="00562218"/>
    <w:rsid w:val="00564E1B"/>
    <w:rsid w:val="00582C98"/>
    <w:rsid w:val="00590458"/>
    <w:rsid w:val="005A1A86"/>
    <w:rsid w:val="005E5B2E"/>
    <w:rsid w:val="005F139C"/>
    <w:rsid w:val="005F3462"/>
    <w:rsid w:val="00601B6C"/>
    <w:rsid w:val="006258CE"/>
    <w:rsid w:val="006264DD"/>
    <w:rsid w:val="00627966"/>
    <w:rsid w:val="00651907"/>
    <w:rsid w:val="00654E54"/>
    <w:rsid w:val="00657A85"/>
    <w:rsid w:val="00671595"/>
    <w:rsid w:val="006821C0"/>
    <w:rsid w:val="006915C4"/>
    <w:rsid w:val="006958EC"/>
    <w:rsid w:val="006A52A1"/>
    <w:rsid w:val="006A7720"/>
    <w:rsid w:val="006D6664"/>
    <w:rsid w:val="006D7310"/>
    <w:rsid w:val="006E3F1E"/>
    <w:rsid w:val="006F287A"/>
    <w:rsid w:val="006F55B3"/>
    <w:rsid w:val="00710D77"/>
    <w:rsid w:val="00735BD2"/>
    <w:rsid w:val="00753BD4"/>
    <w:rsid w:val="0076486D"/>
    <w:rsid w:val="00771B60"/>
    <w:rsid w:val="00775F53"/>
    <w:rsid w:val="00776F09"/>
    <w:rsid w:val="00777ECB"/>
    <w:rsid w:val="00783E97"/>
    <w:rsid w:val="007B3720"/>
    <w:rsid w:val="007B7AE6"/>
    <w:rsid w:val="007D0FA5"/>
    <w:rsid w:val="007D18BA"/>
    <w:rsid w:val="007E2945"/>
    <w:rsid w:val="007F2A93"/>
    <w:rsid w:val="00823A8D"/>
    <w:rsid w:val="00823D5F"/>
    <w:rsid w:val="00831821"/>
    <w:rsid w:val="0083455E"/>
    <w:rsid w:val="008362D6"/>
    <w:rsid w:val="00841DE7"/>
    <w:rsid w:val="00842F7F"/>
    <w:rsid w:val="00846C55"/>
    <w:rsid w:val="00851547"/>
    <w:rsid w:val="00853463"/>
    <w:rsid w:val="008549C5"/>
    <w:rsid w:val="0085719E"/>
    <w:rsid w:val="00880EF1"/>
    <w:rsid w:val="00890669"/>
    <w:rsid w:val="00894A8D"/>
    <w:rsid w:val="008A20BF"/>
    <w:rsid w:val="008B06DA"/>
    <w:rsid w:val="008B316E"/>
    <w:rsid w:val="008B59E6"/>
    <w:rsid w:val="008C43C3"/>
    <w:rsid w:val="008E7F89"/>
    <w:rsid w:val="008F2182"/>
    <w:rsid w:val="008F3229"/>
    <w:rsid w:val="008F5577"/>
    <w:rsid w:val="008F5764"/>
    <w:rsid w:val="009142A1"/>
    <w:rsid w:val="00916117"/>
    <w:rsid w:val="009341BB"/>
    <w:rsid w:val="00936985"/>
    <w:rsid w:val="0094769B"/>
    <w:rsid w:val="00965839"/>
    <w:rsid w:val="0097067F"/>
    <w:rsid w:val="00975BD2"/>
    <w:rsid w:val="00976328"/>
    <w:rsid w:val="009807CE"/>
    <w:rsid w:val="00981407"/>
    <w:rsid w:val="0098351F"/>
    <w:rsid w:val="00985D1C"/>
    <w:rsid w:val="009A42B0"/>
    <w:rsid w:val="009A6197"/>
    <w:rsid w:val="009A6514"/>
    <w:rsid w:val="009B3037"/>
    <w:rsid w:val="009B62A5"/>
    <w:rsid w:val="009C515C"/>
    <w:rsid w:val="009C73E8"/>
    <w:rsid w:val="009D5D80"/>
    <w:rsid w:val="009D7002"/>
    <w:rsid w:val="009F56B0"/>
    <w:rsid w:val="009F6C3A"/>
    <w:rsid w:val="009F7FD8"/>
    <w:rsid w:val="00A00615"/>
    <w:rsid w:val="00A45113"/>
    <w:rsid w:val="00A47CF8"/>
    <w:rsid w:val="00A81689"/>
    <w:rsid w:val="00A86E8A"/>
    <w:rsid w:val="00A90487"/>
    <w:rsid w:val="00AC7F12"/>
    <w:rsid w:val="00AE0927"/>
    <w:rsid w:val="00AE55C4"/>
    <w:rsid w:val="00B0275E"/>
    <w:rsid w:val="00B357C9"/>
    <w:rsid w:val="00B40AAA"/>
    <w:rsid w:val="00B42E39"/>
    <w:rsid w:val="00B4461B"/>
    <w:rsid w:val="00B45588"/>
    <w:rsid w:val="00B6355B"/>
    <w:rsid w:val="00B759EF"/>
    <w:rsid w:val="00B87F25"/>
    <w:rsid w:val="00B9328B"/>
    <w:rsid w:val="00BA0BF6"/>
    <w:rsid w:val="00BA0DF9"/>
    <w:rsid w:val="00BB52DA"/>
    <w:rsid w:val="00BC6204"/>
    <w:rsid w:val="00C02DF4"/>
    <w:rsid w:val="00C04416"/>
    <w:rsid w:val="00C105B9"/>
    <w:rsid w:val="00C11496"/>
    <w:rsid w:val="00C12801"/>
    <w:rsid w:val="00C238D1"/>
    <w:rsid w:val="00C915E1"/>
    <w:rsid w:val="00C93A3C"/>
    <w:rsid w:val="00C959CD"/>
    <w:rsid w:val="00CA2502"/>
    <w:rsid w:val="00CB02AD"/>
    <w:rsid w:val="00CC2A59"/>
    <w:rsid w:val="00CD3336"/>
    <w:rsid w:val="00CD3B9D"/>
    <w:rsid w:val="00CE2CAB"/>
    <w:rsid w:val="00D12589"/>
    <w:rsid w:val="00D16E3C"/>
    <w:rsid w:val="00D176E5"/>
    <w:rsid w:val="00D23990"/>
    <w:rsid w:val="00D25A8B"/>
    <w:rsid w:val="00D36A78"/>
    <w:rsid w:val="00D43EE9"/>
    <w:rsid w:val="00D47B8E"/>
    <w:rsid w:val="00D5192D"/>
    <w:rsid w:val="00D52028"/>
    <w:rsid w:val="00D55753"/>
    <w:rsid w:val="00D76411"/>
    <w:rsid w:val="00D9059F"/>
    <w:rsid w:val="00DB5669"/>
    <w:rsid w:val="00DB5FA4"/>
    <w:rsid w:val="00DC2AA2"/>
    <w:rsid w:val="00DD1C58"/>
    <w:rsid w:val="00DE6B58"/>
    <w:rsid w:val="00DE7263"/>
    <w:rsid w:val="00DF103B"/>
    <w:rsid w:val="00E1617F"/>
    <w:rsid w:val="00E25EC0"/>
    <w:rsid w:val="00E26F64"/>
    <w:rsid w:val="00E34028"/>
    <w:rsid w:val="00E55A46"/>
    <w:rsid w:val="00E575BE"/>
    <w:rsid w:val="00EA7E0D"/>
    <w:rsid w:val="00EB0C9F"/>
    <w:rsid w:val="00ED685A"/>
    <w:rsid w:val="00ED7170"/>
    <w:rsid w:val="00EE530D"/>
    <w:rsid w:val="00EF5868"/>
    <w:rsid w:val="00F0021C"/>
    <w:rsid w:val="00F02CC5"/>
    <w:rsid w:val="00F053B7"/>
    <w:rsid w:val="00F11188"/>
    <w:rsid w:val="00F15E7D"/>
    <w:rsid w:val="00F1697B"/>
    <w:rsid w:val="00F47A23"/>
    <w:rsid w:val="00F62CB2"/>
    <w:rsid w:val="00F70DE8"/>
    <w:rsid w:val="00F83B75"/>
    <w:rsid w:val="00F92A43"/>
    <w:rsid w:val="00FD7C45"/>
    <w:rsid w:val="00FF53A9"/>
    <w:rsid w:val="00FF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A9238B"/>
  <w15:chartTrackingRefBased/>
  <w15:docId w15:val="{2B119D2B-1CD0-4ECC-BEE9-97C3DB2F9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90458"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Cs w:val="20"/>
    </w:rPr>
  </w:style>
  <w:style w:type="paragraph" w:styleId="Nagwek4">
    <w:name w:val="heading 4"/>
    <w:basedOn w:val="Normalny"/>
    <w:next w:val="Normalny"/>
    <w:qFormat/>
    <w:pPr>
      <w:keepNext/>
      <w:spacing w:before="120" w:after="120"/>
      <w:ind w:left="426"/>
      <w:outlineLvl w:val="3"/>
    </w:pPr>
    <w:rPr>
      <w:rFonts w:ascii="Arial" w:hAnsi="Arial" w:cs="Arial"/>
      <w:b/>
      <w:sz w:val="2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pPr>
      <w:spacing w:after="120"/>
    </w:pPr>
  </w:style>
  <w:style w:type="paragraph" w:customStyle="1" w:styleId="Nazwadokumentu">
    <w:name w:val="Nazwa dokumentu"/>
    <w:basedOn w:val="Tekstpodstawowy"/>
    <w:pPr>
      <w:suppressAutoHyphens/>
      <w:spacing w:line="360" w:lineRule="auto"/>
      <w:jc w:val="center"/>
    </w:pPr>
    <w:rPr>
      <w:rFonts w:ascii="Arial" w:hAnsi="Arial"/>
      <w:b/>
      <w:bCs/>
      <w:color w:val="0000FF"/>
      <w:sz w:val="36"/>
      <w:szCs w:val="22"/>
      <w:lang w:eastAsia="ar-SA"/>
    </w:rPr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character" w:styleId="Hipercze">
    <w:name w:val="Hyperlink"/>
    <w:semiHidden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3B7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83B75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semiHidden/>
    <w:rsid w:val="00F83B75"/>
    <w:rPr>
      <w:sz w:val="24"/>
      <w:szCs w:val="24"/>
    </w:rPr>
  </w:style>
  <w:style w:type="character" w:customStyle="1" w:styleId="NagwekZnak">
    <w:name w:val="Nagłówek Znak"/>
    <w:link w:val="Nagwek"/>
    <w:semiHidden/>
    <w:rsid w:val="00F83B75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83B75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rsid w:val="00F83B75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F83B75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uiPriority w:val="99"/>
    <w:rsid w:val="00F83B75"/>
    <w:rPr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CD3B9D"/>
    <w:rPr>
      <w:sz w:val="24"/>
      <w:szCs w:val="24"/>
    </w:rPr>
  </w:style>
  <w:style w:type="table" w:customStyle="1" w:styleId="Tabela-Siatka1">
    <w:name w:val="Tabela - Siatka1"/>
    <w:basedOn w:val="Standardowy"/>
    <w:next w:val="Tabela-Siatka"/>
    <w:uiPriority w:val="39"/>
    <w:rsid w:val="003D6F5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3D6F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E25EC0"/>
    <w:rPr>
      <w:rFonts w:ascii="Arial" w:eastAsia="Arial" w:hAnsi="Arial" w:cs="Arial"/>
      <w:sz w:val="22"/>
      <w:szCs w:val="22"/>
      <w:lang w:val="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53463"/>
    <w:rPr>
      <w:rFonts w:ascii="Calibri" w:eastAsia="Calibri" w:hAnsi="Calibri"/>
      <w:sz w:val="22"/>
      <w:szCs w:val="22"/>
      <w:lang w:val="en-GB" w:eastAsia="en-US"/>
    </w:rPr>
  </w:style>
  <w:style w:type="paragraph" w:styleId="Akapitzlist">
    <w:name w:val="List Paragraph"/>
    <w:basedOn w:val="Normalny"/>
    <w:uiPriority w:val="34"/>
    <w:qFormat/>
    <w:rsid w:val="00880EF1"/>
    <w:pPr>
      <w:ind w:left="720"/>
      <w:contextualSpacing/>
    </w:pPr>
  </w:style>
  <w:style w:type="paragraph" w:customStyle="1" w:styleId="Normalny1">
    <w:name w:val="Normalny1"/>
    <w:rsid w:val="00777ECB"/>
    <w:rPr>
      <w:sz w:val="24"/>
      <w:szCs w:val="24"/>
    </w:rPr>
  </w:style>
  <w:style w:type="paragraph" w:customStyle="1" w:styleId="Nagwek41">
    <w:name w:val="Nagłówek 41"/>
    <w:basedOn w:val="Normalny"/>
    <w:next w:val="Normalny1"/>
    <w:rsid w:val="00777ECB"/>
    <w:pPr>
      <w:keepNext/>
      <w:spacing w:before="100" w:beforeAutospacing="1" w:after="100" w:afterAutospacing="1"/>
      <w:outlineLvl w:val="3"/>
    </w:pPr>
    <w:rPr>
      <w:rFonts w:ascii="Arial" w:hAnsi="Arial" w:cs="Arial"/>
      <w:b/>
    </w:rPr>
  </w:style>
  <w:style w:type="paragraph" w:customStyle="1" w:styleId="Akapitzlist1">
    <w:name w:val="Akapit z listą1"/>
    <w:basedOn w:val="Normalny"/>
    <w:rsid w:val="00777ECB"/>
    <w:pPr>
      <w:spacing w:before="100" w:beforeAutospacing="1" w:after="100" w:afterAutospacing="1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0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8B9DC-BAE9-4F86-B140-AB96DC0E7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6</Pages>
  <Words>726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stytut Farmakologii</vt:lpstr>
    </vt:vector>
  </TitlesOfParts>
  <Company>ZChL</Company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ytut Farmakologii</dc:title>
  <dc:subject/>
  <dc:creator>AnBo</dc:creator>
  <cp:keywords/>
  <dc:description/>
  <cp:lastModifiedBy>Zamówienia Publiczne</cp:lastModifiedBy>
  <cp:revision>158</cp:revision>
  <cp:lastPrinted>2021-07-08T06:56:00Z</cp:lastPrinted>
  <dcterms:created xsi:type="dcterms:W3CDTF">2020-06-22T06:47:00Z</dcterms:created>
  <dcterms:modified xsi:type="dcterms:W3CDTF">2022-10-18T06:28:00Z</dcterms:modified>
</cp:coreProperties>
</file>